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002BC" w14:textId="2B155E74" w:rsidR="00F00514" w:rsidRDefault="00D724B5" w:rsidP="00D724B5">
      <w:pPr>
        <w:pStyle w:val="Title"/>
      </w:pPr>
      <w:r>
        <w:t>Introduction to Godot</w:t>
      </w:r>
    </w:p>
    <w:p w14:paraId="6E20F39E" w14:textId="05A4A939" w:rsidR="00F00514" w:rsidRDefault="00692FA6" w:rsidP="00692FA6">
      <w:pPr>
        <w:pStyle w:val="Heading1"/>
      </w:pPr>
      <w:r>
        <w:t>Learning Intentions</w:t>
      </w:r>
    </w:p>
    <w:p w14:paraId="0E2AACE9" w14:textId="080784C1" w:rsidR="002B20A7" w:rsidRDefault="002B20A7" w:rsidP="001B2235">
      <w:pPr>
        <w:pStyle w:val="ListParagraph"/>
        <w:numPr>
          <w:ilvl w:val="0"/>
          <w:numId w:val="16"/>
        </w:numPr>
      </w:pPr>
      <w:r>
        <w:t xml:space="preserve">To be able to </w:t>
      </w:r>
      <w:r w:rsidR="00F83711">
        <w:t xml:space="preserve">create and save </w:t>
      </w:r>
      <w:r w:rsidR="00F60A32">
        <w:t xml:space="preserve">a </w:t>
      </w:r>
      <w:r w:rsidR="00F83711" w:rsidRPr="00851E14">
        <w:rPr>
          <w:b/>
          <w:bCs/>
        </w:rPr>
        <w:t>new scene</w:t>
      </w:r>
      <w:r w:rsidR="00F83711">
        <w:t xml:space="preserve"> in Godot.</w:t>
      </w:r>
    </w:p>
    <w:p w14:paraId="118B8587" w14:textId="5049C299" w:rsidR="00F83711" w:rsidRDefault="00F83711" w:rsidP="001B2235">
      <w:pPr>
        <w:pStyle w:val="ListParagraph"/>
        <w:numPr>
          <w:ilvl w:val="0"/>
          <w:numId w:val="16"/>
        </w:numPr>
      </w:pPr>
      <w:r>
        <w:t xml:space="preserve">To be able to </w:t>
      </w:r>
      <w:r w:rsidRPr="00404125">
        <w:rPr>
          <w:b/>
          <w:bCs/>
        </w:rPr>
        <w:t xml:space="preserve">attach </w:t>
      </w:r>
      <w:r w:rsidR="00851E14" w:rsidRPr="00404125">
        <w:rPr>
          <w:b/>
          <w:bCs/>
        </w:rPr>
        <w:t xml:space="preserve">a </w:t>
      </w:r>
      <w:r w:rsidRPr="00404125">
        <w:rPr>
          <w:b/>
          <w:bCs/>
        </w:rPr>
        <w:t>script</w:t>
      </w:r>
      <w:r>
        <w:t xml:space="preserve"> </w:t>
      </w:r>
      <w:r w:rsidR="00404125">
        <w:t xml:space="preserve">and </w:t>
      </w:r>
      <w:r w:rsidR="001D03CB">
        <w:t xml:space="preserve">enter code </w:t>
      </w:r>
      <w:r w:rsidR="00053E97">
        <w:t>correctly</w:t>
      </w:r>
      <w:r w:rsidR="00A8653E">
        <w:t>.</w:t>
      </w:r>
    </w:p>
    <w:p w14:paraId="72723A6C" w14:textId="23834C5E" w:rsidR="00A8653E" w:rsidRDefault="00A8653E" w:rsidP="001B2235">
      <w:pPr>
        <w:pStyle w:val="ListParagraph"/>
        <w:numPr>
          <w:ilvl w:val="0"/>
          <w:numId w:val="16"/>
        </w:numPr>
      </w:pPr>
      <w:r>
        <w:t xml:space="preserve">To be able to </w:t>
      </w:r>
      <w:r w:rsidRPr="00404125">
        <w:rPr>
          <w:b/>
          <w:bCs/>
        </w:rPr>
        <w:t>run</w:t>
      </w:r>
      <w:r>
        <w:t xml:space="preserve"> </w:t>
      </w:r>
      <w:r w:rsidR="00377EA8">
        <w:t xml:space="preserve">a </w:t>
      </w:r>
      <w:r>
        <w:t xml:space="preserve">scene and check the </w:t>
      </w:r>
      <w:r w:rsidRPr="00404125">
        <w:rPr>
          <w:b/>
          <w:bCs/>
        </w:rPr>
        <w:t>output</w:t>
      </w:r>
      <w:r>
        <w:t>.</w:t>
      </w:r>
    </w:p>
    <w:p w14:paraId="42F4B4A0" w14:textId="012BD272" w:rsidR="00A8653E" w:rsidRDefault="00C30E3D" w:rsidP="001B2235">
      <w:pPr>
        <w:pStyle w:val="ListParagraph"/>
        <w:numPr>
          <w:ilvl w:val="0"/>
          <w:numId w:val="16"/>
        </w:numPr>
      </w:pPr>
      <w:r>
        <w:t xml:space="preserve">To be able to </w:t>
      </w:r>
      <w:r w:rsidRPr="00404125">
        <w:rPr>
          <w:b/>
          <w:bCs/>
        </w:rPr>
        <w:t xml:space="preserve">add </w:t>
      </w:r>
      <w:r w:rsidR="00377EA8">
        <w:rPr>
          <w:b/>
          <w:bCs/>
        </w:rPr>
        <w:t xml:space="preserve">a </w:t>
      </w:r>
      <w:r w:rsidRPr="00404125">
        <w:rPr>
          <w:b/>
          <w:bCs/>
        </w:rPr>
        <w:t>child node</w:t>
      </w:r>
      <w:r>
        <w:t xml:space="preserve"> and position </w:t>
      </w:r>
      <w:r w:rsidR="00377EA8">
        <w:t>it</w:t>
      </w:r>
      <w:r>
        <w:t xml:space="preserve"> in the scene.</w:t>
      </w:r>
    </w:p>
    <w:p w14:paraId="3B043106" w14:textId="2CB11ACA" w:rsidR="00692FA6" w:rsidRPr="00692FA6" w:rsidRDefault="00851E14" w:rsidP="00692FA6">
      <w:pPr>
        <w:pStyle w:val="ListParagraph"/>
        <w:numPr>
          <w:ilvl w:val="0"/>
          <w:numId w:val="16"/>
        </w:numPr>
      </w:pPr>
      <w:r>
        <w:t xml:space="preserve">To be able to </w:t>
      </w:r>
      <w:r w:rsidRPr="005F76F2">
        <w:rPr>
          <w:b/>
          <w:bCs/>
        </w:rPr>
        <w:t xml:space="preserve">connect </w:t>
      </w:r>
      <w:r w:rsidR="005F76F2" w:rsidRPr="005F76F2">
        <w:rPr>
          <w:b/>
          <w:bCs/>
        </w:rPr>
        <w:t xml:space="preserve">a </w:t>
      </w:r>
      <w:r w:rsidRPr="005F76F2">
        <w:rPr>
          <w:b/>
          <w:bCs/>
        </w:rPr>
        <w:t>signal</w:t>
      </w:r>
      <w:r>
        <w:t xml:space="preserve"> to </w:t>
      </w:r>
      <w:r w:rsidR="005F76F2">
        <w:t xml:space="preserve">a </w:t>
      </w:r>
      <w:r>
        <w:t>script.</w:t>
      </w:r>
    </w:p>
    <w:p w14:paraId="42827BB4" w14:textId="68CFF607" w:rsidR="00E04F93" w:rsidRDefault="00E04F93" w:rsidP="00173294">
      <w:pPr>
        <w:pStyle w:val="Heading1"/>
      </w:pPr>
      <w:r>
        <w:t>Setup</w:t>
      </w:r>
    </w:p>
    <w:p w14:paraId="0D3B89E3" w14:textId="54248B16" w:rsidR="005655D7" w:rsidRDefault="00EB0593" w:rsidP="006F5397">
      <w:r>
        <w:t>How to</w:t>
      </w:r>
      <w:r w:rsidR="006F5397">
        <w:t xml:space="preserve"> create a </w:t>
      </w:r>
      <w:r w:rsidR="006F5397" w:rsidRPr="006F5397">
        <w:rPr>
          <w:b/>
          <w:bCs/>
        </w:rPr>
        <w:t>project</w:t>
      </w:r>
      <w:r w:rsidR="006F5397">
        <w:t xml:space="preserve"> that will contain all of your scenes</w:t>
      </w:r>
      <w:r w:rsidR="00C84C3F">
        <w:t>:</w:t>
      </w:r>
    </w:p>
    <w:p w14:paraId="62B875A5" w14:textId="59A0E9F0" w:rsidR="00E04F93" w:rsidRDefault="00E04F93" w:rsidP="00E04F93">
      <w:pPr>
        <w:pStyle w:val="ListParagraph"/>
        <w:numPr>
          <w:ilvl w:val="0"/>
          <w:numId w:val="11"/>
        </w:numPr>
      </w:pPr>
      <w:r>
        <w:t>Open the Student Drive and go into the Programs folder</w:t>
      </w:r>
      <w:r w:rsidR="007E53A5">
        <w:t>:</w:t>
      </w:r>
    </w:p>
    <w:p w14:paraId="78C40064" w14:textId="77777777" w:rsidR="005655D7" w:rsidRDefault="005655D7" w:rsidP="005655D7">
      <w:pPr>
        <w:pStyle w:val="ListParagraph"/>
      </w:pPr>
    </w:p>
    <w:p w14:paraId="7979849F" w14:textId="20D14D2A" w:rsidR="007E53A5" w:rsidRDefault="007E53A5" w:rsidP="007E53A5">
      <w:pPr>
        <w:pStyle w:val="ListParagraph"/>
      </w:pPr>
      <w:r w:rsidRPr="007E53A5">
        <w:drawing>
          <wp:inline distT="0" distB="0" distL="0" distR="0" wp14:anchorId="69138067" wp14:editId="78193329">
            <wp:extent cx="4256735" cy="694055"/>
            <wp:effectExtent l="0" t="0" r="0" b="0"/>
            <wp:docPr id="9060421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042132" name="Picture 1" descr="A screenshot of a computer&#10;&#10;Description automatically generated"/>
                    <pic:cNvPicPr/>
                  </pic:nvPicPr>
                  <pic:blipFill rotWithShape="1">
                    <a:blip r:embed="rId7"/>
                    <a:srcRect t="74687"/>
                    <a:stretch/>
                  </pic:blipFill>
                  <pic:spPr bwMode="auto">
                    <a:xfrm>
                      <a:off x="0" y="0"/>
                      <a:ext cx="4271260" cy="696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4212A" w14:textId="77777777" w:rsidR="00FA5E17" w:rsidRDefault="00FA5E17" w:rsidP="007E53A5">
      <w:pPr>
        <w:pStyle w:val="ListParagraph"/>
      </w:pPr>
    </w:p>
    <w:p w14:paraId="33884DCD" w14:textId="36003220" w:rsidR="007E53A5" w:rsidRDefault="007E53A5" w:rsidP="00E04F93">
      <w:pPr>
        <w:pStyle w:val="ListParagraph"/>
        <w:numPr>
          <w:ilvl w:val="0"/>
          <w:numId w:val="11"/>
        </w:numPr>
      </w:pPr>
      <w:r>
        <w:t xml:space="preserve">Copy the </w:t>
      </w:r>
      <w:r w:rsidR="00D016DA" w:rsidRPr="00D016DA">
        <w:drawing>
          <wp:inline distT="0" distB="0" distL="0" distR="0" wp14:anchorId="7A6518AC" wp14:editId="13707181">
            <wp:extent cx="638264" cy="190527"/>
            <wp:effectExtent l="0" t="0" r="0" b="0"/>
            <wp:docPr id="1962879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87909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8264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16DA">
        <w:t>file onto your desktop:</w:t>
      </w:r>
      <w:r w:rsidR="00647137" w:rsidRPr="00647137">
        <w:rPr>
          <w:noProof/>
        </w:rPr>
        <w:t xml:space="preserve"> </w:t>
      </w:r>
    </w:p>
    <w:p w14:paraId="233B6C46" w14:textId="77777777" w:rsidR="005655D7" w:rsidRDefault="005655D7" w:rsidP="005655D7">
      <w:pPr>
        <w:pStyle w:val="ListParagraph"/>
      </w:pPr>
    </w:p>
    <w:p w14:paraId="798D96DF" w14:textId="188A0932" w:rsidR="00D016DA" w:rsidRDefault="00647137" w:rsidP="00D016DA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55585D" wp14:editId="48E2943D">
                <wp:simplePos x="0" y="0"/>
                <wp:positionH relativeFrom="column">
                  <wp:posOffset>2199640</wp:posOffset>
                </wp:positionH>
                <wp:positionV relativeFrom="paragraph">
                  <wp:posOffset>701040</wp:posOffset>
                </wp:positionV>
                <wp:extent cx="1769745" cy="280035"/>
                <wp:effectExtent l="0" t="19050" r="40005" b="43815"/>
                <wp:wrapNone/>
                <wp:docPr id="2130887691" name="Arrow: Right 21308876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9745" cy="280035"/>
                        </a:xfrm>
                        <a:prstGeom prst="rightArrow">
                          <a:avLst>
                            <a:gd name="adj1" fmla="val 46441"/>
                            <a:gd name="adj2" fmla="val 112882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92FBE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130887691" o:spid="_x0000_s1026" type="#_x0000_t13" style="position:absolute;margin-left:173.2pt;margin-top:55.2pt;width:139.35pt;height:22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" adj="17742,5784" fillcolor="#4472c4 [3204]" strokecolor="#1f3763 [1604]" strokeweight="1pt"/>
            </w:pict>
          </mc:Fallback>
        </mc:AlternateContent>
      </w:r>
      <w:r w:rsidR="00310B08" w:rsidRPr="00310B08">
        <w:drawing>
          <wp:inline distT="0" distB="0" distL="0" distR="0" wp14:anchorId="72ABF82C" wp14:editId="6D16DFB6">
            <wp:extent cx="4933950" cy="1100928"/>
            <wp:effectExtent l="0" t="0" r="0" b="4445"/>
            <wp:docPr id="622709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70993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45594" cy="110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12C0D" w14:textId="77777777" w:rsidR="00FA5E17" w:rsidRDefault="00FA5E17" w:rsidP="00D016DA">
      <w:pPr>
        <w:pStyle w:val="ListParagraph"/>
      </w:pPr>
    </w:p>
    <w:p w14:paraId="161087DA" w14:textId="5D1A0156" w:rsidR="00D016DA" w:rsidRDefault="0094708B" w:rsidP="00E04F93">
      <w:pPr>
        <w:pStyle w:val="ListParagraph"/>
        <w:numPr>
          <w:ilvl w:val="0"/>
          <w:numId w:val="11"/>
        </w:numPr>
      </w:pPr>
      <w:r>
        <w:t>Close the Programs folder and run Godot from your desktop. Cl</w:t>
      </w:r>
      <w:r w:rsidR="001C3BCB">
        <w:t>ick Cancel</w:t>
      </w:r>
      <w:r w:rsidR="00C667E2">
        <w:t xml:space="preserve"> in the popup.</w:t>
      </w:r>
    </w:p>
    <w:p w14:paraId="02EB91C1" w14:textId="77777777" w:rsidR="005655D7" w:rsidRDefault="005655D7" w:rsidP="005655D7">
      <w:pPr>
        <w:pStyle w:val="ListParagraph"/>
      </w:pPr>
    </w:p>
    <w:p w14:paraId="5CBBFBFB" w14:textId="11F5570F" w:rsidR="00C667E2" w:rsidRDefault="00C667E2" w:rsidP="00C667E2">
      <w:pPr>
        <w:pStyle w:val="ListParagraph"/>
      </w:pPr>
      <w:r w:rsidRPr="00C667E2">
        <w:drawing>
          <wp:inline distT="0" distB="0" distL="0" distR="0" wp14:anchorId="0C199CEA" wp14:editId="00708841">
            <wp:extent cx="3581400" cy="1041602"/>
            <wp:effectExtent l="0" t="0" r="0" b="6350"/>
            <wp:docPr id="1719874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742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4867" cy="1045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C81E7" w14:textId="77777777" w:rsidR="00C667E2" w:rsidRDefault="00C667E2" w:rsidP="00C667E2">
      <w:pPr>
        <w:pStyle w:val="ListParagraph"/>
      </w:pPr>
    </w:p>
    <w:p w14:paraId="437AA00E" w14:textId="77777777" w:rsidR="005655D7" w:rsidRDefault="005655D7" w:rsidP="00C667E2">
      <w:pPr>
        <w:pStyle w:val="ListParagraph"/>
      </w:pPr>
    </w:p>
    <w:p w14:paraId="55623277" w14:textId="65FA799C" w:rsidR="00C667E2" w:rsidRDefault="009B2627" w:rsidP="00E04F93">
      <w:pPr>
        <w:pStyle w:val="ListParagraph"/>
        <w:numPr>
          <w:ilvl w:val="0"/>
          <w:numId w:val="11"/>
        </w:numPr>
      </w:pPr>
      <w:r>
        <w:t xml:space="preserve">Click </w:t>
      </w:r>
      <w:r w:rsidRPr="009B2627">
        <w:drawing>
          <wp:inline distT="0" distB="0" distL="0" distR="0" wp14:anchorId="1DD06021" wp14:editId="0A76D9A0">
            <wp:extent cx="1135063" cy="238125"/>
            <wp:effectExtent l="0" t="0" r="8255" b="0"/>
            <wp:docPr id="599232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23289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43756" cy="239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, then click </w:t>
      </w:r>
      <w:r w:rsidR="008E2F1C" w:rsidRPr="008E2F1C">
        <w:drawing>
          <wp:inline distT="0" distB="0" distL="0" distR="0" wp14:anchorId="60E0C41D" wp14:editId="6D163403">
            <wp:extent cx="838200" cy="268857"/>
            <wp:effectExtent l="0" t="0" r="0" b="0"/>
            <wp:docPr id="470953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9530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42116" cy="270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2F1C">
        <w:t xml:space="preserve">, then click </w:t>
      </w:r>
      <w:r w:rsidR="00963988" w:rsidRPr="00963988">
        <w:drawing>
          <wp:inline distT="0" distB="0" distL="0" distR="0" wp14:anchorId="55184936" wp14:editId="7A8346B4">
            <wp:extent cx="962025" cy="300081"/>
            <wp:effectExtent l="0" t="0" r="0" b="5080"/>
            <wp:docPr id="29498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9868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3880" cy="30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22909" w14:textId="77777777" w:rsidR="00F24CFA" w:rsidRDefault="00F24CFA" w:rsidP="00F24CFA">
      <w:pPr>
        <w:pStyle w:val="ListParagraph"/>
      </w:pPr>
    </w:p>
    <w:p w14:paraId="7C5CD078" w14:textId="738D8C09" w:rsidR="00F24CFA" w:rsidRDefault="00F24CFA" w:rsidP="00E04F93">
      <w:pPr>
        <w:pStyle w:val="ListParagraph"/>
        <w:numPr>
          <w:ilvl w:val="0"/>
          <w:numId w:val="11"/>
        </w:numPr>
      </w:pPr>
      <w:r>
        <w:t>You have finished creating a project!</w:t>
      </w:r>
    </w:p>
    <w:p w14:paraId="3490FE10" w14:textId="77777777" w:rsidR="00E04F93" w:rsidRDefault="00E04F93" w:rsidP="00EF094B">
      <w:pPr>
        <w:rPr>
          <w:b/>
          <w:bCs/>
        </w:rPr>
      </w:pPr>
    </w:p>
    <w:p w14:paraId="0EBDBD17" w14:textId="77777777" w:rsidR="00692FA6" w:rsidRDefault="00692FA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C8198A0" w14:textId="71D836DD" w:rsidR="0007792D" w:rsidRPr="00804BE2" w:rsidRDefault="0007792D" w:rsidP="00173294">
      <w:pPr>
        <w:pStyle w:val="Heading1"/>
      </w:pPr>
      <w:r w:rsidRPr="00804BE2">
        <w:lastRenderedPageBreak/>
        <w:t xml:space="preserve">Exercise 1: </w:t>
      </w:r>
      <w:r w:rsidR="00BA25E3">
        <w:t>Print</w:t>
      </w:r>
    </w:p>
    <w:p w14:paraId="477AEFA1" w14:textId="280FDC04" w:rsidR="00B02143" w:rsidRDefault="004A0635" w:rsidP="001E1C9B">
      <w:pPr>
        <w:pStyle w:val="ListParagraph"/>
        <w:numPr>
          <w:ilvl w:val="0"/>
          <w:numId w:val="6"/>
        </w:numPr>
      </w:pPr>
      <w:r>
        <w:t xml:space="preserve">Since you have just created a new project, </w:t>
      </w:r>
      <w:r w:rsidR="00B02143">
        <w:t>you are looking at an empty scene.</w:t>
      </w:r>
    </w:p>
    <w:p w14:paraId="02F03877" w14:textId="77777777" w:rsidR="00B02143" w:rsidRPr="00A10DDD" w:rsidRDefault="001E1C9B" w:rsidP="00B02143">
      <w:pPr>
        <w:pStyle w:val="ListParagraph"/>
      </w:pPr>
      <w:r>
        <w:t>C</w:t>
      </w:r>
      <w:r w:rsidR="00D41120">
        <w:t xml:space="preserve">lick </w:t>
      </w:r>
      <w:r w:rsidR="00B02143" w:rsidRPr="00B02143">
        <w:drawing>
          <wp:inline distT="0" distB="0" distL="0" distR="0" wp14:anchorId="6A71258C" wp14:editId="3B354478">
            <wp:extent cx="1266825" cy="232251"/>
            <wp:effectExtent l="0" t="0" r="0" b="0"/>
            <wp:docPr id="211906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0656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85737" cy="235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2143">
        <w:t xml:space="preserve"> to give the scene </w:t>
      </w:r>
      <w:r w:rsidR="004E37F9">
        <w:t xml:space="preserve">a </w:t>
      </w:r>
      <w:r w:rsidR="004E37F9" w:rsidRPr="006927DB">
        <w:rPr>
          <w:b/>
          <w:bCs/>
        </w:rPr>
        <w:t>User Interface</w:t>
      </w:r>
      <w:r w:rsidR="004E37F9">
        <w:t xml:space="preserve"> root </w:t>
      </w:r>
      <w:r w:rsidR="004E37F9" w:rsidRPr="00A10DDD">
        <w:t>node</w:t>
      </w:r>
      <w:r w:rsidR="00B02143" w:rsidRPr="00A10DDD">
        <w:t>.</w:t>
      </w:r>
    </w:p>
    <w:p w14:paraId="73C6F325" w14:textId="77777777" w:rsidR="00D41120" w:rsidRPr="00A10DDD" w:rsidRDefault="00D41120" w:rsidP="00D41120">
      <w:pPr>
        <w:pStyle w:val="ListParagraph"/>
      </w:pPr>
    </w:p>
    <w:p w14:paraId="2594467A" w14:textId="570DA83E" w:rsidR="00754C03" w:rsidRPr="00A10DDD" w:rsidRDefault="00754C03" w:rsidP="001E1C9B">
      <w:pPr>
        <w:pStyle w:val="ListParagraph"/>
        <w:numPr>
          <w:ilvl w:val="0"/>
          <w:numId w:val="6"/>
        </w:numPr>
        <w:rPr>
          <w:b/>
          <w:bCs/>
        </w:rPr>
      </w:pPr>
      <w:r w:rsidRPr="00A10DDD">
        <w:t>Press Ctrl and S together</w:t>
      </w:r>
      <w:r>
        <w:t xml:space="preserve"> to save the scene</w:t>
      </w:r>
      <w:r w:rsidR="00673F31">
        <w:t>. Call it</w:t>
      </w:r>
      <w:r w:rsidRPr="00754C03">
        <w:t xml:space="preserve"> </w:t>
      </w:r>
      <w:r w:rsidRPr="00A10DDD">
        <w:rPr>
          <w:b/>
          <w:bCs/>
        </w:rPr>
        <w:t>Exercise1.tscn</w:t>
      </w:r>
    </w:p>
    <w:p w14:paraId="0EFCA104" w14:textId="0A805494" w:rsidR="00754C03" w:rsidRDefault="00A10DDD" w:rsidP="00754C03">
      <w:pPr>
        <w:pStyle w:val="ListParagraph"/>
      </w:pPr>
      <w:r w:rsidRPr="00A10DDD">
        <w:drawing>
          <wp:inline distT="0" distB="0" distL="0" distR="0" wp14:anchorId="7839756C" wp14:editId="05D6C62F">
            <wp:extent cx="1552575" cy="590119"/>
            <wp:effectExtent l="0" t="0" r="0" b="635"/>
            <wp:docPr id="142319330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193301" name="Picture 1" descr="A screen 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57781" cy="592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52C91" w14:textId="77777777" w:rsidR="00A10DDD" w:rsidRDefault="00A10DDD" w:rsidP="00754C03">
      <w:pPr>
        <w:pStyle w:val="ListParagraph"/>
      </w:pPr>
    </w:p>
    <w:p w14:paraId="0D1A987E" w14:textId="10D61660" w:rsidR="004F4385" w:rsidRDefault="004F12F5" w:rsidP="001E1C9B">
      <w:pPr>
        <w:pStyle w:val="ListParagraph"/>
        <w:numPr>
          <w:ilvl w:val="0"/>
          <w:numId w:val="6"/>
        </w:numPr>
      </w:pPr>
      <w:r>
        <w:t xml:space="preserve">Attach a new script </w:t>
      </w:r>
      <w:r w:rsidR="00A52C8B">
        <w:t xml:space="preserve">to the </w:t>
      </w:r>
      <w:r w:rsidR="008F3F9C" w:rsidRPr="006927DB">
        <w:rPr>
          <w:b/>
          <w:bCs/>
        </w:rPr>
        <w:t>Control</w:t>
      </w:r>
      <w:r w:rsidR="00A52C8B">
        <w:t xml:space="preserve"> node</w:t>
      </w:r>
      <w:r w:rsidR="000429EA">
        <w:t xml:space="preserve"> by clicking the </w:t>
      </w:r>
      <w:r w:rsidR="000E5BD4" w:rsidRPr="000E5BD4">
        <w:drawing>
          <wp:inline distT="0" distB="0" distL="0" distR="0" wp14:anchorId="12855671" wp14:editId="2051DB6F">
            <wp:extent cx="257211" cy="228632"/>
            <wp:effectExtent l="0" t="0" r="9525" b="0"/>
            <wp:docPr id="1399286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28625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7211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5BD4">
        <w:t xml:space="preserve"> button</w:t>
      </w:r>
      <w:r w:rsidR="004D3AEF">
        <w:t>.</w:t>
      </w:r>
    </w:p>
    <w:p w14:paraId="7884F067" w14:textId="36DAD3C6" w:rsidR="004F4385" w:rsidRDefault="000429EA" w:rsidP="004F4385">
      <w:pPr>
        <w:pStyle w:val="ListParagraph"/>
      </w:pPr>
      <w:r w:rsidRPr="000429EA">
        <w:drawing>
          <wp:inline distT="0" distB="0" distL="0" distR="0" wp14:anchorId="03FB2E32" wp14:editId="340F9AAB">
            <wp:extent cx="1581150" cy="827064"/>
            <wp:effectExtent l="0" t="0" r="0" b="0"/>
            <wp:docPr id="300781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78171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89565" cy="83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0AF30" w14:textId="77777777" w:rsidR="000E5BD4" w:rsidRDefault="000E5BD4" w:rsidP="004F4385">
      <w:pPr>
        <w:pStyle w:val="ListParagraph"/>
      </w:pPr>
    </w:p>
    <w:p w14:paraId="5EF73CEF" w14:textId="1FE3A728" w:rsidR="00F24723" w:rsidRDefault="0036127E" w:rsidP="001E1C9B">
      <w:pPr>
        <w:pStyle w:val="ListParagraph"/>
        <w:numPr>
          <w:ilvl w:val="0"/>
          <w:numId w:val="6"/>
        </w:numPr>
      </w:pPr>
      <w:r>
        <w:t>Click Create to finish creating the new script.</w:t>
      </w:r>
    </w:p>
    <w:p w14:paraId="76BCD013" w14:textId="04FEC787" w:rsidR="0036127E" w:rsidRDefault="0036127E" w:rsidP="007733B7">
      <w:pPr>
        <w:pStyle w:val="ListParagraph"/>
      </w:pPr>
      <w:r w:rsidRPr="0036127E">
        <w:drawing>
          <wp:inline distT="0" distB="0" distL="0" distR="0" wp14:anchorId="3D393253" wp14:editId="1CA3C6D2">
            <wp:extent cx="2247900" cy="2321201"/>
            <wp:effectExtent l="0" t="0" r="0" b="3175"/>
            <wp:docPr id="1811264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26414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53828" cy="2327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97A98" w14:textId="77777777" w:rsidR="0036127E" w:rsidRDefault="0036127E" w:rsidP="0036127E">
      <w:pPr>
        <w:pStyle w:val="ListParagraph"/>
      </w:pPr>
    </w:p>
    <w:p w14:paraId="03662F12" w14:textId="7AC01190" w:rsidR="00A52C8B" w:rsidRDefault="00BC5758" w:rsidP="001E1C9B">
      <w:pPr>
        <w:pStyle w:val="ListParagraph"/>
        <w:numPr>
          <w:ilvl w:val="0"/>
          <w:numId w:val="6"/>
        </w:numPr>
      </w:pPr>
      <w:r>
        <w:t xml:space="preserve">Under </w:t>
      </w:r>
      <w:r w:rsidRPr="003864C3">
        <w:rPr>
          <w:rFonts w:ascii="Courier New" w:hAnsi="Courier New" w:cs="Courier New"/>
        </w:rPr>
        <w:t>func _ready():</w:t>
      </w:r>
      <w:r>
        <w:t xml:space="preserve">, delete the word </w:t>
      </w:r>
      <w:r w:rsidRPr="00CC3B3F">
        <w:rPr>
          <w:rFonts w:ascii="Courier New" w:hAnsi="Courier New" w:cs="Courier New"/>
        </w:rPr>
        <w:t>pass</w:t>
      </w:r>
      <w:r>
        <w:t xml:space="preserve"> and </w:t>
      </w:r>
      <w:r w:rsidR="007733B7">
        <w:t>change the code to this:</w:t>
      </w:r>
    </w:p>
    <w:p w14:paraId="7547B398" w14:textId="636F9666" w:rsidR="007733B7" w:rsidRDefault="007733B7" w:rsidP="007733B7">
      <w:pPr>
        <w:pStyle w:val="ListParagraph"/>
      </w:pPr>
      <w:r w:rsidRPr="007733B7">
        <w:drawing>
          <wp:inline distT="0" distB="0" distL="0" distR="0" wp14:anchorId="4AE9A384" wp14:editId="0032DE57">
            <wp:extent cx="1476581" cy="638264"/>
            <wp:effectExtent l="0" t="0" r="9525" b="9525"/>
            <wp:docPr id="1062536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53693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76581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844D6" w14:textId="7385F165" w:rsidR="003367BF" w:rsidRDefault="003367BF" w:rsidP="007733B7">
      <w:pPr>
        <w:pStyle w:val="ListParagraph"/>
      </w:pPr>
      <w:r>
        <w:t xml:space="preserve">The </w:t>
      </w:r>
      <w:r w:rsidR="00510A33" w:rsidRPr="00510A33">
        <w:drawing>
          <wp:inline distT="0" distB="0" distL="0" distR="0" wp14:anchorId="71B0CB2A" wp14:editId="266EFCD3">
            <wp:extent cx="219106" cy="238158"/>
            <wp:effectExtent l="0" t="0" r="9525" b="0"/>
            <wp:docPr id="1333063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06362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9106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0A33">
        <w:t xml:space="preserve"> is a </w:t>
      </w:r>
      <w:r w:rsidR="00090CD1">
        <w:t>t</w:t>
      </w:r>
      <w:r w:rsidR="00510A33">
        <w:t>ab</w:t>
      </w:r>
      <w:r w:rsidR="00090CD1">
        <w:t xml:space="preserve"> space</w:t>
      </w:r>
      <w:r w:rsidR="00510A33">
        <w:t xml:space="preserve"> (use the Tab key on the left of the keyboard</w:t>
      </w:r>
      <w:r w:rsidR="00F24552">
        <w:t xml:space="preserve">, </w:t>
      </w:r>
      <w:r w:rsidR="00F24552">
        <w:rPr>
          <w:b/>
          <w:bCs/>
        </w:rPr>
        <w:t>not</w:t>
      </w:r>
      <w:r w:rsidR="00F24552">
        <w:t xml:space="preserve"> the spacebar</w:t>
      </w:r>
      <w:r w:rsidR="00510A33">
        <w:t>).</w:t>
      </w:r>
    </w:p>
    <w:p w14:paraId="38BDB8D6" w14:textId="119F2ABF" w:rsidR="0038040F" w:rsidRPr="003864C3" w:rsidRDefault="0038040F" w:rsidP="0038040F">
      <w:pPr>
        <w:pStyle w:val="ListParagraph"/>
        <w:ind w:left="1440"/>
        <w:rPr>
          <w:rFonts w:ascii="Courier New" w:hAnsi="Courier New" w:cs="Courier New"/>
        </w:rPr>
      </w:pPr>
    </w:p>
    <w:p w14:paraId="7A2D42D4" w14:textId="0729030E" w:rsidR="00BC5758" w:rsidRDefault="00866B87" w:rsidP="001E1C9B">
      <w:pPr>
        <w:pStyle w:val="ListParagraph"/>
        <w:numPr>
          <w:ilvl w:val="0"/>
          <w:numId w:val="6"/>
        </w:numPr>
      </w:pPr>
      <w:r>
        <w:t>R</w:t>
      </w:r>
      <w:r w:rsidR="00C9506F">
        <w:t>un the scene</w:t>
      </w:r>
      <w:r w:rsidR="00C6179C">
        <w:t xml:space="preserve"> </w:t>
      </w:r>
      <w:r w:rsidR="00C6179C" w:rsidRPr="00C6179C">
        <w:rPr>
          <w:noProof/>
        </w:rPr>
        <w:drawing>
          <wp:inline distT="0" distB="0" distL="0" distR="0" wp14:anchorId="7FE3B972" wp14:editId="5E4E36C2">
            <wp:extent cx="276264" cy="190527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6264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3E40">
        <w:t xml:space="preserve"> (top right)</w:t>
      </w:r>
      <w:r w:rsidR="007610EE">
        <w:t xml:space="preserve">, a random number will appear in the </w:t>
      </w:r>
      <w:r w:rsidR="00D35F01">
        <w:t>O</w:t>
      </w:r>
      <w:r w:rsidR="007610EE">
        <w:t>utput box</w:t>
      </w:r>
      <w:r w:rsidR="00E378D0">
        <w:t xml:space="preserve"> at the bottom of Godot (ignore/close the grey window that appears, that’s only for games with images).</w:t>
      </w:r>
    </w:p>
    <w:p w14:paraId="576EDE68" w14:textId="142D5428" w:rsidR="00AA67A1" w:rsidRDefault="00AA67A1" w:rsidP="00AA67A1">
      <w:pPr>
        <w:pStyle w:val="ListParagraph"/>
      </w:pPr>
      <w:r w:rsidRPr="00AA67A1">
        <w:drawing>
          <wp:inline distT="0" distB="0" distL="0" distR="0" wp14:anchorId="2A0250C2" wp14:editId="0BE37C68">
            <wp:extent cx="1647825" cy="647617"/>
            <wp:effectExtent l="0" t="0" r="0" b="635"/>
            <wp:docPr id="13459150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915022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56394" cy="65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B5BDB" w14:textId="69B3E566" w:rsidR="00705415" w:rsidRPr="00804BE2" w:rsidRDefault="00705415" w:rsidP="00173294">
      <w:pPr>
        <w:pStyle w:val="Heading1"/>
      </w:pPr>
      <w:r w:rsidRPr="00804BE2">
        <w:lastRenderedPageBreak/>
        <w:t>Exercise 2: Variables</w:t>
      </w:r>
    </w:p>
    <w:p w14:paraId="0EF77EBE" w14:textId="13052C42" w:rsidR="00B73918" w:rsidRDefault="00B73918" w:rsidP="00B66B30">
      <w:pPr>
        <w:pStyle w:val="ListParagraph"/>
        <w:numPr>
          <w:ilvl w:val="0"/>
          <w:numId w:val="7"/>
        </w:numPr>
      </w:pPr>
      <w:r>
        <w:t>Click the</w:t>
      </w:r>
      <w:r w:rsidR="00666611">
        <w:t xml:space="preserve"> + next to </w:t>
      </w:r>
      <w:r w:rsidR="00666611" w:rsidRPr="00666611">
        <w:drawing>
          <wp:inline distT="0" distB="0" distL="0" distR="0" wp14:anchorId="0F029A9E" wp14:editId="6DDB520D">
            <wp:extent cx="1314450" cy="288723"/>
            <wp:effectExtent l="0" t="0" r="0" b="0"/>
            <wp:docPr id="2087437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43799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329615" cy="292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6611">
        <w:t xml:space="preserve"> to create a new scene.</w:t>
      </w:r>
    </w:p>
    <w:p w14:paraId="648FF50C" w14:textId="0265BCAF" w:rsidR="00666611" w:rsidRDefault="0067486C" w:rsidP="0067486C">
      <w:pPr>
        <w:pStyle w:val="ListParagraph"/>
      </w:pPr>
      <w:r w:rsidRPr="0067486C">
        <w:drawing>
          <wp:inline distT="0" distB="0" distL="0" distR="0" wp14:anchorId="140442A5" wp14:editId="6A786648">
            <wp:extent cx="3483524" cy="776605"/>
            <wp:effectExtent l="0" t="0" r="3175" b="4445"/>
            <wp:docPr id="633487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487075" name=""/>
                    <pic:cNvPicPr/>
                  </pic:nvPicPr>
                  <pic:blipFill rotWithShape="1">
                    <a:blip r:embed="rId24"/>
                    <a:srcRect l="5916"/>
                    <a:stretch/>
                  </pic:blipFill>
                  <pic:spPr bwMode="auto">
                    <a:xfrm>
                      <a:off x="0" y="0"/>
                      <a:ext cx="3511725" cy="782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18FF4" w14:textId="77777777" w:rsidR="0067486C" w:rsidRDefault="0067486C" w:rsidP="0067486C">
      <w:pPr>
        <w:pStyle w:val="ListParagraph"/>
      </w:pPr>
    </w:p>
    <w:p w14:paraId="39C8734C" w14:textId="77777777" w:rsidR="00AD1728" w:rsidRPr="00A10DDD" w:rsidRDefault="00AD1728" w:rsidP="00AD1728">
      <w:pPr>
        <w:pStyle w:val="ListParagraph"/>
        <w:numPr>
          <w:ilvl w:val="0"/>
          <w:numId w:val="7"/>
        </w:numPr>
      </w:pPr>
      <w:r>
        <w:t xml:space="preserve">Click </w:t>
      </w:r>
      <w:r w:rsidRPr="00B02143">
        <w:drawing>
          <wp:inline distT="0" distB="0" distL="0" distR="0" wp14:anchorId="59FC0ECA" wp14:editId="35D02F9A">
            <wp:extent cx="1266825" cy="232251"/>
            <wp:effectExtent l="0" t="0" r="0" b="0"/>
            <wp:docPr id="2062200983" name="Picture 20622009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0656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85737" cy="235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give the scene a </w:t>
      </w:r>
      <w:r w:rsidRPr="006927DB">
        <w:rPr>
          <w:b/>
          <w:bCs/>
        </w:rPr>
        <w:t>User Interface</w:t>
      </w:r>
      <w:r>
        <w:t xml:space="preserve"> root </w:t>
      </w:r>
      <w:r w:rsidRPr="00A10DDD">
        <w:t>node.</w:t>
      </w:r>
    </w:p>
    <w:p w14:paraId="517F65D4" w14:textId="77777777" w:rsidR="00AD1728" w:rsidRDefault="00AD1728" w:rsidP="00AD1728">
      <w:pPr>
        <w:pStyle w:val="ListParagraph"/>
      </w:pPr>
    </w:p>
    <w:p w14:paraId="0E96A276" w14:textId="60001671" w:rsidR="0067486C" w:rsidRPr="00543E53" w:rsidRDefault="00543E53" w:rsidP="00AD1728">
      <w:pPr>
        <w:pStyle w:val="ListParagraph"/>
        <w:numPr>
          <w:ilvl w:val="0"/>
          <w:numId w:val="7"/>
        </w:numPr>
        <w:rPr>
          <w:b/>
          <w:bCs/>
        </w:rPr>
      </w:pPr>
      <w:r w:rsidRPr="00A10DDD">
        <w:t>Press Ctrl and S together</w:t>
      </w:r>
      <w:r>
        <w:t xml:space="preserve"> to save the scene. Call it</w:t>
      </w:r>
      <w:r w:rsidRPr="00754C03">
        <w:t xml:space="preserve"> </w:t>
      </w:r>
      <w:r w:rsidRPr="00543E53">
        <w:rPr>
          <w:b/>
          <w:bCs/>
        </w:rPr>
        <w:t>Exercise</w:t>
      </w:r>
      <w:r>
        <w:rPr>
          <w:b/>
          <w:bCs/>
        </w:rPr>
        <w:t>2</w:t>
      </w:r>
      <w:r w:rsidRPr="00543E53">
        <w:rPr>
          <w:b/>
          <w:bCs/>
        </w:rPr>
        <w:t>.tscn</w:t>
      </w:r>
    </w:p>
    <w:p w14:paraId="133E3B62" w14:textId="21E5A9B3" w:rsidR="00543E53" w:rsidRDefault="00B44008" w:rsidP="00AD1728">
      <w:pPr>
        <w:pStyle w:val="ListParagraph"/>
      </w:pPr>
      <w:r w:rsidRPr="00B44008">
        <w:drawing>
          <wp:inline distT="0" distB="0" distL="0" distR="0" wp14:anchorId="02AC050F" wp14:editId="13AA91C9">
            <wp:extent cx="1562100" cy="586704"/>
            <wp:effectExtent l="0" t="0" r="0" b="4445"/>
            <wp:docPr id="194138756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387561" name="Picture 1" descr="A screen 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75877" cy="591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09951" w14:textId="77777777" w:rsidR="00B44008" w:rsidRDefault="00B44008" w:rsidP="00AD1728">
      <w:pPr>
        <w:pStyle w:val="ListParagraph"/>
      </w:pPr>
    </w:p>
    <w:p w14:paraId="059EB3FC" w14:textId="1DF75352" w:rsidR="00B44008" w:rsidRDefault="00B66B30" w:rsidP="00B44008">
      <w:pPr>
        <w:pStyle w:val="ListParagraph"/>
        <w:numPr>
          <w:ilvl w:val="0"/>
          <w:numId w:val="7"/>
        </w:numPr>
      </w:pPr>
      <w:r>
        <w:t>A</w:t>
      </w:r>
      <w:r w:rsidR="00B44008">
        <w:t xml:space="preserve">ttach a new script to the </w:t>
      </w:r>
      <w:r w:rsidR="00B44008" w:rsidRPr="00B44008">
        <w:rPr>
          <w:b/>
          <w:bCs/>
        </w:rPr>
        <w:t>Control</w:t>
      </w:r>
      <w:r w:rsidR="00B44008">
        <w:t xml:space="preserve"> node by clicking the </w:t>
      </w:r>
      <w:r w:rsidR="00B44008" w:rsidRPr="000E5BD4">
        <w:drawing>
          <wp:inline distT="0" distB="0" distL="0" distR="0" wp14:anchorId="346B78B4" wp14:editId="1A026709">
            <wp:extent cx="257211" cy="228632"/>
            <wp:effectExtent l="0" t="0" r="9525" b="0"/>
            <wp:docPr id="1613883442" name="Picture 1613883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28625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7211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4008">
        <w:t xml:space="preserve"> button</w:t>
      </w:r>
      <w:r w:rsidR="00963DEA">
        <w:t>, then click Create.</w:t>
      </w:r>
    </w:p>
    <w:p w14:paraId="6CC7668E" w14:textId="67BD09CB" w:rsidR="00B44008" w:rsidRDefault="00B44008" w:rsidP="00B44008">
      <w:pPr>
        <w:pStyle w:val="ListParagraph"/>
      </w:pPr>
      <w:r w:rsidRPr="000429EA">
        <w:drawing>
          <wp:inline distT="0" distB="0" distL="0" distR="0" wp14:anchorId="5A2DADE0" wp14:editId="0FD7C16C">
            <wp:extent cx="1581150" cy="827064"/>
            <wp:effectExtent l="0" t="0" r="0" b="0"/>
            <wp:docPr id="549391778" name="Picture 549391778" descr="A screenshot of a computer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391778" name="Picture 549391778" descr="A screenshot of a computer menu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85715" cy="829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65C86" w14:textId="77777777" w:rsidR="00B44008" w:rsidRDefault="00B44008" w:rsidP="00B44008">
      <w:pPr>
        <w:pStyle w:val="ListParagraph"/>
      </w:pPr>
    </w:p>
    <w:p w14:paraId="00E76D0C" w14:textId="6324113E" w:rsidR="00A74DD8" w:rsidRDefault="00EB3FA0" w:rsidP="00F603DF">
      <w:pPr>
        <w:pStyle w:val="ListParagraph"/>
        <w:numPr>
          <w:ilvl w:val="0"/>
          <w:numId w:val="7"/>
        </w:numPr>
      </w:pPr>
      <w:r>
        <w:t>Near the top of the code</w:t>
      </w:r>
      <w:r w:rsidR="00CD1AC9">
        <w:t xml:space="preserve">, under </w:t>
      </w:r>
      <w:r w:rsidR="00CD1AC9" w:rsidRPr="00CD1AC9">
        <w:rPr>
          <w:rFonts w:ascii="Courier New" w:hAnsi="Courier New" w:cs="Courier New"/>
        </w:rPr>
        <w:t>extends Control</w:t>
      </w:r>
      <w:r w:rsidR="00C17181">
        <w:t xml:space="preserve">, </w:t>
      </w:r>
      <w:r w:rsidR="00A74DD8">
        <w:t>add the following two lines:</w:t>
      </w:r>
    </w:p>
    <w:p w14:paraId="7DA10902" w14:textId="39C678B5" w:rsidR="003367BF" w:rsidRDefault="003367BF" w:rsidP="003367BF">
      <w:pPr>
        <w:pStyle w:val="ListParagraph"/>
      </w:pPr>
      <w:r w:rsidRPr="003367BF">
        <w:drawing>
          <wp:inline distT="0" distB="0" distL="0" distR="0" wp14:anchorId="0E1184DC" wp14:editId="111F649E">
            <wp:extent cx="1092004" cy="514350"/>
            <wp:effectExtent l="0" t="0" r="0" b="0"/>
            <wp:docPr id="18910494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04949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103315" cy="519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D7B2E" w14:textId="7A84E2CD" w:rsidR="004E2E60" w:rsidRPr="00A53AE2" w:rsidRDefault="004E2E60" w:rsidP="00A53AE2">
      <w:pPr>
        <w:pStyle w:val="ListParagraph"/>
        <w:rPr>
          <w:rFonts w:ascii="Courier New" w:hAnsi="Courier New" w:cs="Courier New"/>
        </w:rPr>
      </w:pPr>
    </w:p>
    <w:p w14:paraId="14DAD849" w14:textId="35E38D9C" w:rsidR="007F47E1" w:rsidRDefault="00BE2E9C" w:rsidP="001B076D">
      <w:pPr>
        <w:pStyle w:val="ListParagraph"/>
        <w:numPr>
          <w:ilvl w:val="0"/>
          <w:numId w:val="7"/>
        </w:numPr>
      </w:pPr>
      <w:r>
        <w:t xml:space="preserve">Under </w:t>
      </w:r>
      <w:r w:rsidRPr="00F00B97">
        <w:rPr>
          <w:rFonts w:ascii="Courier New" w:hAnsi="Courier New" w:cs="Courier New"/>
        </w:rPr>
        <w:t>func _ready():</w:t>
      </w:r>
      <w:r>
        <w:t xml:space="preserve">, delete </w:t>
      </w:r>
      <w:r w:rsidR="007F47E1">
        <w:t>the word pass and instead enter this line:</w:t>
      </w:r>
    </w:p>
    <w:p w14:paraId="54808EA3" w14:textId="009FF5C2" w:rsidR="00A63245" w:rsidRDefault="001B076D" w:rsidP="00A63245">
      <w:pPr>
        <w:pStyle w:val="ListParagraph"/>
      </w:pPr>
      <w:r w:rsidRPr="001B076D">
        <w:drawing>
          <wp:inline distT="0" distB="0" distL="0" distR="0" wp14:anchorId="6A2C7A91" wp14:editId="476709F5">
            <wp:extent cx="1114581" cy="438211"/>
            <wp:effectExtent l="0" t="0" r="9525" b="0"/>
            <wp:docPr id="110883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8340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114581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98320" w14:textId="77777777" w:rsidR="00A63245" w:rsidRPr="001B076D" w:rsidRDefault="00A63245" w:rsidP="00A63245">
      <w:pPr>
        <w:pStyle w:val="ListParagraph"/>
      </w:pPr>
    </w:p>
    <w:p w14:paraId="07255775" w14:textId="01C8FCD7" w:rsidR="00C17181" w:rsidRDefault="0082669D" w:rsidP="00351A28">
      <w:pPr>
        <w:pStyle w:val="ListParagraph"/>
        <w:numPr>
          <w:ilvl w:val="0"/>
          <w:numId w:val="7"/>
        </w:numPr>
      </w:pPr>
      <w:r>
        <w:t>Run the scene</w:t>
      </w:r>
      <w:r w:rsidR="00C6179C">
        <w:t xml:space="preserve"> </w:t>
      </w:r>
      <w:r w:rsidR="00C6179C" w:rsidRPr="00C6179C">
        <w:rPr>
          <w:noProof/>
        </w:rPr>
        <w:drawing>
          <wp:inline distT="0" distB="0" distL="0" distR="0" wp14:anchorId="1698812D" wp14:editId="73A0503F">
            <wp:extent cx="276264" cy="190527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6264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04AE">
        <w:t>, an error should</w:t>
      </w:r>
      <w:r w:rsidR="00746B99">
        <w:t xml:space="preserve"> say</w:t>
      </w:r>
      <w:r w:rsidR="003961E9">
        <w:t xml:space="preserve"> this message:</w:t>
      </w:r>
    </w:p>
    <w:p w14:paraId="59225854" w14:textId="77777777" w:rsidR="00DC46AA" w:rsidRDefault="00DC46AA" w:rsidP="00FA14A6">
      <w:pPr>
        <w:pStyle w:val="ListParagraph"/>
      </w:pPr>
      <w:r w:rsidRPr="00DC46AA">
        <w:drawing>
          <wp:inline distT="0" distB="0" distL="0" distR="0" wp14:anchorId="28726E53" wp14:editId="57EA7717">
            <wp:extent cx="3566159" cy="742950"/>
            <wp:effectExtent l="0" t="0" r="0" b="0"/>
            <wp:docPr id="12777966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796665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99113" cy="74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33CE4" w14:textId="48E7E25E" w:rsidR="00FA14A6" w:rsidRDefault="00E502F6" w:rsidP="00FA14A6">
      <w:pPr>
        <w:pStyle w:val="ListParagraph"/>
      </w:pPr>
      <w:r>
        <w:t>T</w:t>
      </w:r>
      <w:r w:rsidR="007560E6">
        <w:t xml:space="preserve">his is because you can’t add a number </w:t>
      </w:r>
      <w:r w:rsidR="000B586A">
        <w:t xml:space="preserve">(int) </w:t>
      </w:r>
      <w:r w:rsidR="007560E6">
        <w:t>to a word</w:t>
      </w:r>
      <w:r w:rsidR="000B586A">
        <w:t xml:space="preserve"> (string)</w:t>
      </w:r>
      <w:r w:rsidR="007560E6">
        <w:t>.</w:t>
      </w:r>
    </w:p>
    <w:p w14:paraId="690BEF32" w14:textId="77777777" w:rsidR="00A63245" w:rsidRDefault="00A63245" w:rsidP="00FA14A6">
      <w:pPr>
        <w:pStyle w:val="ListParagraph"/>
      </w:pPr>
    </w:p>
    <w:p w14:paraId="3922D13D" w14:textId="75891642" w:rsidR="007560E6" w:rsidRDefault="007560E6" w:rsidP="00D724B5">
      <w:pPr>
        <w:pStyle w:val="ListParagraph"/>
        <w:numPr>
          <w:ilvl w:val="0"/>
          <w:numId w:val="7"/>
        </w:numPr>
      </w:pPr>
      <w:r>
        <w:t xml:space="preserve">Try making a and b both numbers or both </w:t>
      </w:r>
      <w:r w:rsidR="00255E03">
        <w:t>strings</w:t>
      </w:r>
      <w:r w:rsidR="002B7E0C">
        <w:t xml:space="preserve"> by changing the code at the top of the script</w:t>
      </w:r>
      <w:r>
        <w:t>, and run the scene</w:t>
      </w:r>
      <w:r w:rsidR="002377F9">
        <w:t xml:space="preserve"> </w:t>
      </w:r>
      <w:r w:rsidR="002377F9" w:rsidRPr="00C6179C">
        <w:rPr>
          <w:noProof/>
        </w:rPr>
        <w:drawing>
          <wp:inline distT="0" distB="0" distL="0" distR="0" wp14:anchorId="75D9179C" wp14:editId="246BA28D">
            <wp:extent cx="276264" cy="190527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6264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gain.</w:t>
      </w:r>
      <w:r w:rsidR="00754CAC">
        <w:t xml:space="preserve"> </w:t>
      </w:r>
      <w:r w:rsidR="00E17A73">
        <w:t xml:space="preserve">The result should appear in </w:t>
      </w:r>
      <w:r w:rsidR="00D35F01">
        <w:t>the Output box.</w:t>
      </w:r>
    </w:p>
    <w:p w14:paraId="46AA4A48" w14:textId="77777777" w:rsidR="00DC46AA" w:rsidRDefault="00DC46AA" w:rsidP="00DC46AA">
      <w:pPr>
        <w:pStyle w:val="ListParagraph"/>
      </w:pPr>
    </w:p>
    <w:p w14:paraId="6916A032" w14:textId="77777777" w:rsidR="00705415" w:rsidRDefault="00705415" w:rsidP="00EF094B"/>
    <w:p w14:paraId="26B7C8DF" w14:textId="7997A37D" w:rsidR="00804BE2" w:rsidRDefault="00804BE2"/>
    <w:p w14:paraId="67AEEF1E" w14:textId="303A98B7" w:rsidR="0007792D" w:rsidRPr="00804BE2" w:rsidRDefault="0007792D" w:rsidP="00173294">
      <w:pPr>
        <w:pStyle w:val="Heading1"/>
      </w:pPr>
      <w:r w:rsidRPr="00804BE2">
        <w:lastRenderedPageBreak/>
        <w:t xml:space="preserve">Exercise </w:t>
      </w:r>
      <w:r w:rsidR="00705415" w:rsidRPr="00804BE2">
        <w:t>3</w:t>
      </w:r>
      <w:r w:rsidRPr="00804BE2">
        <w:t xml:space="preserve">: </w:t>
      </w:r>
      <w:r w:rsidR="007D6E93">
        <w:t>Signals</w:t>
      </w:r>
    </w:p>
    <w:p w14:paraId="1617EF3E" w14:textId="69E700C0" w:rsidR="00281041" w:rsidRPr="008A4239" w:rsidRDefault="008A4239" w:rsidP="008A4239">
      <w:pPr>
        <w:pStyle w:val="ListParagraph"/>
        <w:numPr>
          <w:ilvl w:val="0"/>
          <w:numId w:val="8"/>
        </w:numPr>
      </w:pPr>
      <w:r>
        <w:t>Create a new scene, c</w:t>
      </w:r>
      <w:r w:rsidR="00802C34">
        <w:t xml:space="preserve">hoose </w:t>
      </w:r>
      <w:r w:rsidR="00802C34" w:rsidRPr="00B02143">
        <w:drawing>
          <wp:inline distT="0" distB="0" distL="0" distR="0" wp14:anchorId="49698F8D" wp14:editId="71B4E18C">
            <wp:extent cx="1266825" cy="232251"/>
            <wp:effectExtent l="0" t="0" r="0" b="0"/>
            <wp:docPr id="2048109933" name="Picture 2048109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0656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85737" cy="235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, and save the scene as </w:t>
      </w:r>
      <w:r w:rsidRPr="008A4239">
        <w:rPr>
          <w:b/>
          <w:bCs/>
        </w:rPr>
        <w:t>Exercise3.tscn</w:t>
      </w:r>
    </w:p>
    <w:p w14:paraId="5B856FA2" w14:textId="77777777" w:rsidR="008A4239" w:rsidRDefault="008A4239" w:rsidP="008A4239">
      <w:pPr>
        <w:pStyle w:val="ListParagraph"/>
      </w:pPr>
    </w:p>
    <w:p w14:paraId="38C42E70" w14:textId="79832151" w:rsidR="00725EC5" w:rsidRDefault="00725EC5" w:rsidP="009C7A37">
      <w:pPr>
        <w:pStyle w:val="ListParagraph"/>
        <w:numPr>
          <w:ilvl w:val="0"/>
          <w:numId w:val="8"/>
        </w:numPr>
      </w:pPr>
      <w:r>
        <w:t xml:space="preserve">Switch to </w:t>
      </w:r>
      <w:r w:rsidR="000E0F19">
        <w:t>2D view</w:t>
      </w:r>
      <w:r>
        <w:t xml:space="preserve"> using the button at the top of the window:</w:t>
      </w:r>
    </w:p>
    <w:p w14:paraId="01A8963F" w14:textId="45FE6603" w:rsidR="00725EC5" w:rsidRDefault="009D0902" w:rsidP="009D0902">
      <w:pPr>
        <w:pStyle w:val="ListParagraph"/>
      </w:pPr>
      <w:r w:rsidRPr="009D0902">
        <w:drawing>
          <wp:inline distT="0" distB="0" distL="0" distR="0" wp14:anchorId="4B9C6019" wp14:editId="6744B863">
            <wp:extent cx="3457575" cy="470172"/>
            <wp:effectExtent l="0" t="0" r="0" b="6350"/>
            <wp:docPr id="8520785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07857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83049" cy="47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3AB05" w14:textId="77777777" w:rsidR="009D0902" w:rsidRDefault="009D0902" w:rsidP="009D0902">
      <w:pPr>
        <w:pStyle w:val="ListParagraph"/>
      </w:pPr>
    </w:p>
    <w:p w14:paraId="11C8A4E1" w14:textId="2B4C6D9C" w:rsidR="009C7A37" w:rsidRDefault="009D0902" w:rsidP="009C7A37">
      <w:pPr>
        <w:pStyle w:val="ListParagraph"/>
        <w:numPr>
          <w:ilvl w:val="0"/>
          <w:numId w:val="8"/>
        </w:numPr>
      </w:pPr>
      <w:r>
        <w:t>C</w:t>
      </w:r>
      <w:r w:rsidR="009C7A37">
        <w:t xml:space="preserve">lick the padlock </w:t>
      </w:r>
      <w:r w:rsidR="00803B4D">
        <w:t xml:space="preserve">at the top of the </w:t>
      </w:r>
      <w:r w:rsidR="00DC2998">
        <w:t>v</w:t>
      </w:r>
      <w:r w:rsidR="00803B4D">
        <w:t xml:space="preserve">iewport </w:t>
      </w:r>
      <w:r w:rsidR="009C7A37">
        <w:t>to lock the Control node</w:t>
      </w:r>
      <w:r w:rsidR="000C61C4">
        <w:t>.</w:t>
      </w:r>
    </w:p>
    <w:p w14:paraId="2AFD05B1" w14:textId="72081D64" w:rsidR="009D0902" w:rsidRDefault="000C61C4" w:rsidP="009D0902">
      <w:pPr>
        <w:pStyle w:val="ListParagraph"/>
      </w:pPr>
      <w:r w:rsidRPr="000C61C4">
        <w:drawing>
          <wp:inline distT="0" distB="0" distL="0" distR="0" wp14:anchorId="3C5C7CFD" wp14:editId="0C47D9EC">
            <wp:extent cx="2124075" cy="525309"/>
            <wp:effectExtent l="0" t="0" r="0" b="8255"/>
            <wp:docPr id="8696178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617883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140266" cy="529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9EEF3" w14:textId="77777777" w:rsidR="009D0902" w:rsidRDefault="009D0902" w:rsidP="009D0902">
      <w:pPr>
        <w:pStyle w:val="ListParagraph"/>
      </w:pPr>
    </w:p>
    <w:p w14:paraId="245C92FA" w14:textId="77777777" w:rsidR="00F85929" w:rsidRDefault="00F85929" w:rsidP="00F85929">
      <w:pPr>
        <w:pStyle w:val="ListParagraph"/>
        <w:numPr>
          <w:ilvl w:val="0"/>
          <w:numId w:val="8"/>
        </w:numPr>
      </w:pPr>
      <w:r>
        <w:t xml:space="preserve">Attach a new script </w:t>
      </w:r>
      <w:r w:rsidRPr="000E5BD4">
        <w:drawing>
          <wp:inline distT="0" distB="0" distL="0" distR="0" wp14:anchorId="0E7F3546" wp14:editId="412B779A">
            <wp:extent cx="257211" cy="228632"/>
            <wp:effectExtent l="0" t="0" r="9525" b="0"/>
            <wp:docPr id="1466978653" name="Picture 1466978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28625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7211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the </w:t>
      </w:r>
      <w:r w:rsidRPr="00DC2998">
        <w:t>Control</w:t>
      </w:r>
      <w:r>
        <w:t xml:space="preserve"> node, save it as </w:t>
      </w:r>
      <w:r w:rsidRPr="00DC2998">
        <w:rPr>
          <w:b/>
          <w:bCs/>
        </w:rPr>
        <w:t>Exercise3.gd</w:t>
      </w:r>
      <w:r>
        <w:t>.</w:t>
      </w:r>
    </w:p>
    <w:p w14:paraId="5508B3B8" w14:textId="77777777" w:rsidR="00F85929" w:rsidRDefault="00F85929" w:rsidP="00F85929">
      <w:pPr>
        <w:pStyle w:val="ListParagraph"/>
      </w:pPr>
    </w:p>
    <w:p w14:paraId="4AF95E7D" w14:textId="3B981920" w:rsidR="009D32B1" w:rsidRDefault="009D32B1" w:rsidP="001601C3">
      <w:pPr>
        <w:pStyle w:val="ListParagraph"/>
        <w:numPr>
          <w:ilvl w:val="0"/>
          <w:numId w:val="8"/>
        </w:numPr>
      </w:pPr>
      <w:r>
        <w:t>Click the + on the left of side of the window</w:t>
      </w:r>
      <w:r w:rsidR="00E04249">
        <w:t xml:space="preserve"> to add a new node.</w:t>
      </w:r>
    </w:p>
    <w:p w14:paraId="39D2E8F2" w14:textId="51798648" w:rsidR="00E04249" w:rsidRDefault="00E04249" w:rsidP="00E04249">
      <w:pPr>
        <w:pStyle w:val="ListParagraph"/>
      </w:pPr>
      <w:r w:rsidRPr="00E04249">
        <w:drawing>
          <wp:inline distT="0" distB="0" distL="0" distR="0" wp14:anchorId="3E214B07" wp14:editId="452D0ECD">
            <wp:extent cx="1381125" cy="1081881"/>
            <wp:effectExtent l="0" t="0" r="0" b="4445"/>
            <wp:docPr id="75374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7492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386384" cy="1086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967DC" w14:textId="77777777" w:rsidR="00E04249" w:rsidRDefault="00E04249" w:rsidP="00E04249">
      <w:pPr>
        <w:pStyle w:val="ListParagraph"/>
      </w:pPr>
    </w:p>
    <w:p w14:paraId="677778F7" w14:textId="133A4836" w:rsidR="001601C3" w:rsidRDefault="00E04249" w:rsidP="00C9483D">
      <w:pPr>
        <w:pStyle w:val="ListParagraph"/>
        <w:numPr>
          <w:ilvl w:val="0"/>
          <w:numId w:val="8"/>
        </w:numPr>
      </w:pPr>
      <w:r>
        <w:t xml:space="preserve">Search for </w:t>
      </w:r>
      <w:r w:rsidR="002F231B">
        <w:rPr>
          <w:b/>
          <w:bCs/>
        </w:rPr>
        <w:t>TextEdit</w:t>
      </w:r>
      <w:r w:rsidR="001601C3">
        <w:t xml:space="preserve"> </w:t>
      </w:r>
      <w:r w:rsidR="00EF0784">
        <w:t>and click Create.</w:t>
      </w:r>
      <w:r w:rsidR="00965590">
        <w:t xml:space="preserve"> </w:t>
      </w:r>
      <w:r w:rsidR="00C9483D">
        <w:t>Then u</w:t>
      </w:r>
      <w:r w:rsidR="00965590">
        <w:t>se the orange handles to move and resize</w:t>
      </w:r>
      <w:r w:rsidR="00C9483D">
        <w:t xml:space="preserve"> it</w:t>
      </w:r>
      <w:r w:rsidR="00965590">
        <w:t>.</w:t>
      </w:r>
    </w:p>
    <w:p w14:paraId="7697A087" w14:textId="12798916" w:rsidR="0081450D" w:rsidRDefault="00B239AF" w:rsidP="007A0252">
      <w:pPr>
        <w:pStyle w:val="ListParagraph"/>
      </w:pPr>
      <w:r w:rsidRPr="00B239AF">
        <w:drawing>
          <wp:inline distT="0" distB="0" distL="0" distR="0" wp14:anchorId="20AAA311" wp14:editId="1DC919A7">
            <wp:extent cx="1285875" cy="777954"/>
            <wp:effectExtent l="0" t="0" r="0" b="3175"/>
            <wp:docPr id="417815044" name="Picture 1" descr="A black rectangle with colorful dots and a cro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815044" name="Picture 1" descr="A black rectangle with colorful dots and a cross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290216" cy="78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2F1BF" w14:textId="77777777" w:rsidR="007A0252" w:rsidRDefault="007A0252" w:rsidP="007A0252">
      <w:pPr>
        <w:pStyle w:val="ListParagraph"/>
      </w:pPr>
    </w:p>
    <w:p w14:paraId="70743804" w14:textId="77777777" w:rsidR="00CB7AA3" w:rsidRDefault="00CB7AA3" w:rsidP="00E27A9D">
      <w:pPr>
        <w:pStyle w:val="ListParagraph"/>
        <w:numPr>
          <w:ilvl w:val="0"/>
          <w:numId w:val="8"/>
        </w:numPr>
      </w:pPr>
      <w:r>
        <w:t xml:space="preserve">Open the </w:t>
      </w:r>
      <w:r w:rsidRPr="00CB7AA3">
        <w:rPr>
          <w:b/>
          <w:bCs/>
        </w:rPr>
        <w:t>Node</w:t>
      </w:r>
      <w:r>
        <w:t xml:space="preserve"> tab in the right top corner of the window:</w:t>
      </w:r>
    </w:p>
    <w:p w14:paraId="546173D2" w14:textId="77777777" w:rsidR="00CB7AA3" w:rsidRDefault="00CB7AA3" w:rsidP="00CB7AA3">
      <w:pPr>
        <w:pStyle w:val="ListParagraph"/>
      </w:pPr>
      <w:r w:rsidRPr="00CB7AA3">
        <w:drawing>
          <wp:inline distT="0" distB="0" distL="0" distR="0" wp14:anchorId="7F03C703" wp14:editId="2712EA39">
            <wp:extent cx="1609725" cy="704255"/>
            <wp:effectExtent l="0" t="0" r="0" b="635"/>
            <wp:docPr id="1950645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645222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617008" cy="70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BED11" w14:textId="77777777" w:rsidR="00CB7AA3" w:rsidRDefault="00CB7AA3" w:rsidP="00CB7AA3">
      <w:pPr>
        <w:pStyle w:val="ListParagraph"/>
      </w:pPr>
    </w:p>
    <w:p w14:paraId="2B583B4D" w14:textId="1D1AE6F1" w:rsidR="00384B80" w:rsidRDefault="007710A0" w:rsidP="00E27A9D">
      <w:pPr>
        <w:pStyle w:val="ListParagraph"/>
        <w:numPr>
          <w:ilvl w:val="0"/>
          <w:numId w:val="8"/>
        </w:numPr>
      </w:pPr>
      <w:r>
        <w:t xml:space="preserve">Right-click </w:t>
      </w:r>
      <w:r w:rsidRPr="007710A0">
        <w:rPr>
          <w:b/>
          <w:bCs/>
        </w:rPr>
        <w:t>text_changed()</w:t>
      </w:r>
      <w:r>
        <w:t xml:space="preserve"> and choose Connect</w:t>
      </w:r>
      <w:r w:rsidR="00FC3AC3">
        <w:t>, then click Connect.</w:t>
      </w:r>
    </w:p>
    <w:p w14:paraId="636308A8" w14:textId="60A33F5C" w:rsidR="0042257A" w:rsidRDefault="004334BF" w:rsidP="002B6C20">
      <w:pPr>
        <w:pStyle w:val="ListParagraph"/>
      </w:pPr>
      <w:r w:rsidRPr="004334BF">
        <w:drawing>
          <wp:inline distT="0" distB="0" distL="0" distR="0" wp14:anchorId="7866CAA1" wp14:editId="6E3FCC36">
            <wp:extent cx="1838325" cy="456019"/>
            <wp:effectExtent l="0" t="0" r="0" b="1270"/>
            <wp:docPr id="182609979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099790" name="Picture 1" descr="A screen 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854764" cy="460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23203" w14:textId="77777777" w:rsidR="002B6C20" w:rsidRDefault="002B6C20" w:rsidP="002B6C20">
      <w:pPr>
        <w:pStyle w:val="ListParagraph"/>
      </w:pPr>
    </w:p>
    <w:p w14:paraId="326752B1" w14:textId="4850EB63" w:rsidR="00E12069" w:rsidRDefault="00E12069" w:rsidP="00E27A9D">
      <w:pPr>
        <w:pStyle w:val="ListParagraph"/>
        <w:numPr>
          <w:ilvl w:val="0"/>
          <w:numId w:val="8"/>
        </w:numPr>
      </w:pPr>
      <w:r>
        <w:t xml:space="preserve">At the bottom of the code that appears, delete the word pass </w:t>
      </w:r>
      <w:r w:rsidR="00827358">
        <w:t>and instead enter this code:</w:t>
      </w:r>
    </w:p>
    <w:p w14:paraId="3CADA1B6" w14:textId="77777777" w:rsidR="00FE26FF" w:rsidRDefault="00FE26FF" w:rsidP="00FE26FF">
      <w:pPr>
        <w:pStyle w:val="ListParagraph"/>
      </w:pPr>
      <w:r w:rsidRPr="00FE26FF">
        <w:rPr>
          <w:rFonts w:ascii="Courier New" w:hAnsi="Courier New" w:cs="Courier New"/>
        </w:rPr>
        <w:drawing>
          <wp:inline distT="0" distB="0" distL="0" distR="0" wp14:anchorId="51F223C8" wp14:editId="75E4F1A9">
            <wp:extent cx="2442387" cy="352425"/>
            <wp:effectExtent l="0" t="0" r="0" b="0"/>
            <wp:docPr id="342988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98888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82067" cy="358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D15EE" w14:textId="77777777" w:rsidR="00FE26FF" w:rsidRDefault="00FE26FF" w:rsidP="00FE26FF">
      <w:pPr>
        <w:pStyle w:val="ListParagraph"/>
      </w:pPr>
    </w:p>
    <w:p w14:paraId="7A9F83FA" w14:textId="0B75AE55" w:rsidR="00827358" w:rsidRDefault="00F013A5" w:rsidP="00F013A5">
      <w:pPr>
        <w:pStyle w:val="ListParagraph"/>
        <w:numPr>
          <w:ilvl w:val="0"/>
          <w:numId w:val="8"/>
        </w:numPr>
      </w:pPr>
      <w:r>
        <w:t xml:space="preserve">Run the scene </w:t>
      </w:r>
      <w:r w:rsidRPr="00C6179C">
        <w:rPr>
          <w:noProof/>
        </w:rPr>
        <w:drawing>
          <wp:inline distT="0" distB="0" distL="0" distR="0" wp14:anchorId="7D72F745" wp14:editId="3E8512A5">
            <wp:extent cx="276264" cy="190527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6264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, click in the </w:t>
      </w:r>
      <w:r w:rsidR="00C31CA9">
        <w:t>dark grey area and then type something. Text should appear in the Output box.</w:t>
      </w:r>
    </w:p>
    <w:p w14:paraId="7663FFE8" w14:textId="56117C07" w:rsidR="00A83C98" w:rsidRPr="00EA70CC" w:rsidRDefault="00A83C98" w:rsidP="00173294">
      <w:pPr>
        <w:pStyle w:val="Heading1"/>
      </w:pPr>
      <w:r w:rsidRPr="00EA70CC">
        <w:lastRenderedPageBreak/>
        <w:t>Exercise 4:</w:t>
      </w:r>
      <w:r w:rsidR="003114B9" w:rsidRPr="00EA70CC">
        <w:t xml:space="preserve"> </w:t>
      </w:r>
      <w:r w:rsidR="00350389" w:rsidRPr="00EA70CC">
        <w:t>Conditionals</w:t>
      </w:r>
    </w:p>
    <w:p w14:paraId="5B6013F7" w14:textId="4D9A9A25" w:rsidR="006C43C2" w:rsidRDefault="00404EAE" w:rsidP="006C43C2">
      <w:pPr>
        <w:pStyle w:val="ListParagraph"/>
        <w:numPr>
          <w:ilvl w:val="0"/>
          <w:numId w:val="9"/>
        </w:numPr>
      </w:pPr>
      <w:r>
        <w:t>Create a new scene</w:t>
      </w:r>
      <w:r w:rsidR="00537CF6">
        <w:t>, choose</w:t>
      </w:r>
      <w:r>
        <w:t xml:space="preserve"> </w:t>
      </w:r>
      <w:r w:rsidRPr="00DD3518">
        <w:rPr>
          <w:b/>
          <w:bCs/>
        </w:rPr>
        <w:t>User Interface</w:t>
      </w:r>
      <w:r>
        <w:t xml:space="preserve"> root node, and save it as </w:t>
      </w:r>
      <w:r w:rsidRPr="00537CF6">
        <w:rPr>
          <w:b/>
          <w:bCs/>
        </w:rPr>
        <w:t>Exercise4.tscn</w:t>
      </w:r>
      <w:r w:rsidR="00910A37">
        <w:t>.</w:t>
      </w:r>
    </w:p>
    <w:p w14:paraId="2609BD9D" w14:textId="77777777" w:rsidR="006C43C2" w:rsidRPr="006C43C2" w:rsidRDefault="006C43C2" w:rsidP="006C43C2">
      <w:pPr>
        <w:pStyle w:val="ListParagraph"/>
        <w:rPr>
          <w:sz w:val="10"/>
          <w:szCs w:val="10"/>
        </w:rPr>
      </w:pPr>
    </w:p>
    <w:p w14:paraId="15DB2893" w14:textId="5A58099E" w:rsidR="007D1BB6" w:rsidRDefault="00FC6877" w:rsidP="00F4101B">
      <w:pPr>
        <w:pStyle w:val="ListParagraph"/>
        <w:numPr>
          <w:ilvl w:val="0"/>
          <w:numId w:val="9"/>
        </w:numPr>
      </w:pPr>
      <w:r>
        <w:t>In 2D view, c</w:t>
      </w:r>
      <w:r w:rsidR="00404EAE">
        <w:t xml:space="preserve">lick the padlock </w:t>
      </w:r>
      <w:r w:rsidR="004874B4">
        <w:t xml:space="preserve">(at the top of the </w:t>
      </w:r>
      <w:r w:rsidR="00877F68">
        <w:t>V</w:t>
      </w:r>
      <w:r w:rsidR="004874B4">
        <w:t xml:space="preserve">iewport) </w:t>
      </w:r>
      <w:r w:rsidR="00404EAE">
        <w:t>to lock the Control node</w:t>
      </w:r>
      <w:r w:rsidR="00537CF6">
        <w:t>.</w:t>
      </w:r>
    </w:p>
    <w:p w14:paraId="3B004EC8" w14:textId="39C542A9" w:rsidR="007D1BB6" w:rsidRDefault="007D1BB6" w:rsidP="007D1BB6">
      <w:pPr>
        <w:pStyle w:val="ListParagraph"/>
        <w:numPr>
          <w:ilvl w:val="0"/>
          <w:numId w:val="9"/>
        </w:numPr>
      </w:pPr>
      <w:r>
        <w:t xml:space="preserve">Attach a new script </w:t>
      </w:r>
      <w:r w:rsidRPr="000E5BD4">
        <w:drawing>
          <wp:inline distT="0" distB="0" distL="0" distR="0" wp14:anchorId="2B2F2177" wp14:editId="4A239212">
            <wp:extent cx="257211" cy="228632"/>
            <wp:effectExtent l="0" t="0" r="9525" b="0"/>
            <wp:docPr id="683668378" name="Picture 683668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28625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7211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the </w:t>
      </w:r>
      <w:r w:rsidRPr="00DC2998">
        <w:t>Control</w:t>
      </w:r>
      <w:r>
        <w:t xml:space="preserve"> node, save it as </w:t>
      </w:r>
      <w:r w:rsidRPr="00DC2998">
        <w:rPr>
          <w:b/>
          <w:bCs/>
        </w:rPr>
        <w:t>Exercise</w:t>
      </w:r>
      <w:r>
        <w:rPr>
          <w:b/>
          <w:bCs/>
        </w:rPr>
        <w:t>4</w:t>
      </w:r>
      <w:r w:rsidRPr="00DC2998">
        <w:rPr>
          <w:b/>
          <w:bCs/>
        </w:rPr>
        <w:t>.gd</w:t>
      </w:r>
      <w:r>
        <w:t>.</w:t>
      </w:r>
    </w:p>
    <w:p w14:paraId="6DBE9190" w14:textId="77777777" w:rsidR="00537CF6" w:rsidRDefault="00537CF6" w:rsidP="00537CF6">
      <w:pPr>
        <w:pStyle w:val="ListParagraph"/>
      </w:pPr>
    </w:p>
    <w:p w14:paraId="19410000" w14:textId="6C3D3184" w:rsidR="00040E99" w:rsidRDefault="00404EAE" w:rsidP="00040E99">
      <w:pPr>
        <w:pStyle w:val="ListParagraph"/>
        <w:numPr>
          <w:ilvl w:val="0"/>
          <w:numId w:val="9"/>
        </w:numPr>
      </w:pPr>
      <w:r>
        <w:t xml:space="preserve">Add a </w:t>
      </w:r>
      <w:r>
        <w:rPr>
          <w:b/>
          <w:bCs/>
        </w:rPr>
        <w:t>TextEdit</w:t>
      </w:r>
      <w:r>
        <w:t xml:space="preserve"> node as a child of Control</w:t>
      </w:r>
      <w:r w:rsidR="00622B43">
        <w:t>, then position and resize it</w:t>
      </w:r>
      <w:r w:rsidR="00040E99">
        <w:t>.</w:t>
      </w:r>
    </w:p>
    <w:p w14:paraId="49624C91" w14:textId="1F9E789D" w:rsidR="00040E99" w:rsidRDefault="00F41E1E" w:rsidP="00040E99">
      <w:pPr>
        <w:pStyle w:val="ListParagraph"/>
      </w:pPr>
      <w:r w:rsidRPr="00F41E1E">
        <w:drawing>
          <wp:inline distT="0" distB="0" distL="0" distR="0" wp14:anchorId="1D85E7DE" wp14:editId="22542CEE">
            <wp:extent cx="1371600" cy="651626"/>
            <wp:effectExtent l="0" t="0" r="0" b="0"/>
            <wp:docPr id="2031419431" name="Picture 1" descr="A black rectangle with orange and pink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419431" name="Picture 1" descr="A black rectangle with orange and pink circles&#10;&#10;Description automatically generated"/>
                    <pic:cNvPicPr/>
                  </pic:nvPicPr>
                  <pic:blipFill rotWithShape="1">
                    <a:blip r:embed="rId36"/>
                    <a:srcRect t="7931" b="7089"/>
                    <a:stretch/>
                  </pic:blipFill>
                  <pic:spPr bwMode="auto">
                    <a:xfrm>
                      <a:off x="0" y="0"/>
                      <a:ext cx="1394179" cy="6623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C1A3DD" w14:textId="77777777" w:rsidR="00F41E1E" w:rsidRDefault="00F41E1E" w:rsidP="00040E99">
      <w:pPr>
        <w:pStyle w:val="ListParagraph"/>
      </w:pPr>
    </w:p>
    <w:p w14:paraId="17D35BA0" w14:textId="77777777" w:rsidR="007D5015" w:rsidRDefault="00004110" w:rsidP="00117E66">
      <w:pPr>
        <w:pStyle w:val="ListParagraph"/>
        <w:numPr>
          <w:ilvl w:val="0"/>
          <w:numId w:val="9"/>
        </w:numPr>
      </w:pPr>
      <w:r>
        <w:t>Right-click on</w:t>
      </w:r>
      <w:r w:rsidR="007D5015">
        <w:t xml:space="preserve"> the</w:t>
      </w:r>
      <w:r>
        <w:t xml:space="preserve"> </w:t>
      </w:r>
      <w:r w:rsidRPr="007D5015">
        <w:rPr>
          <w:b/>
          <w:bCs/>
        </w:rPr>
        <w:t>Control</w:t>
      </w:r>
      <w:r>
        <w:t xml:space="preserve"> </w:t>
      </w:r>
      <w:r w:rsidR="007D5015">
        <w:t xml:space="preserve">node </w:t>
      </w:r>
      <w:r>
        <w:t xml:space="preserve">and choose </w:t>
      </w:r>
      <w:r w:rsidR="007D5015">
        <w:t>+ Add Child Node</w:t>
      </w:r>
      <w:r w:rsidR="007D5015" w:rsidRPr="007D5015">
        <w:drawing>
          <wp:inline distT="0" distB="0" distL="0" distR="0" wp14:anchorId="6F5DC7AB" wp14:editId="2FD9CADB">
            <wp:extent cx="2295525" cy="436572"/>
            <wp:effectExtent l="0" t="0" r="0" b="1905"/>
            <wp:docPr id="178726904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69047" name="Picture 1" descr="A screen 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23308" cy="44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5844A" w14:textId="77777777" w:rsidR="00C8005A" w:rsidRDefault="00C8005A" w:rsidP="00C8005A">
      <w:pPr>
        <w:pStyle w:val="ListParagraph"/>
      </w:pPr>
    </w:p>
    <w:p w14:paraId="553C40B4" w14:textId="11DA0FB6" w:rsidR="00C8005A" w:rsidRDefault="00C8005A" w:rsidP="00117E66">
      <w:pPr>
        <w:pStyle w:val="ListParagraph"/>
        <w:numPr>
          <w:ilvl w:val="0"/>
          <w:numId w:val="9"/>
        </w:numPr>
      </w:pPr>
      <w:r>
        <w:t xml:space="preserve">Search for </w:t>
      </w:r>
      <w:r w:rsidRPr="00A42BB9">
        <w:rPr>
          <w:b/>
          <w:bCs/>
        </w:rPr>
        <w:t>Label</w:t>
      </w:r>
      <w:r>
        <w:t xml:space="preserve"> and click Create, then </w:t>
      </w:r>
      <w:r w:rsidR="00A42BB9">
        <w:t xml:space="preserve">resize and position it above the </w:t>
      </w:r>
      <w:r w:rsidR="006475C4">
        <w:t>textedit</w:t>
      </w:r>
      <w:r w:rsidR="00A42BB9">
        <w:t xml:space="preserve"> object:</w:t>
      </w:r>
    </w:p>
    <w:p w14:paraId="2DC2FBE5" w14:textId="3C76B0E4" w:rsidR="00A42BB9" w:rsidRDefault="00A42BB9" w:rsidP="00A42BB9">
      <w:pPr>
        <w:pStyle w:val="ListParagraph"/>
      </w:pPr>
      <w:r w:rsidRPr="00A42BB9">
        <w:drawing>
          <wp:inline distT="0" distB="0" distL="0" distR="0" wp14:anchorId="306CDC77" wp14:editId="415D75DE">
            <wp:extent cx="1714500" cy="500341"/>
            <wp:effectExtent l="0" t="0" r="0" b="0"/>
            <wp:docPr id="898239630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239630" name="Picture 1" descr="A screenshot of a video gam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34168" cy="506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68F44" w14:textId="77777777" w:rsidR="00A42BB9" w:rsidRDefault="00A42BB9" w:rsidP="00A42BB9">
      <w:pPr>
        <w:pStyle w:val="ListParagraph"/>
      </w:pPr>
    </w:p>
    <w:p w14:paraId="321D199C" w14:textId="4859E002" w:rsidR="00117E66" w:rsidRDefault="0028438A" w:rsidP="0028438A">
      <w:pPr>
        <w:pStyle w:val="ListParagraph"/>
        <w:numPr>
          <w:ilvl w:val="0"/>
          <w:numId w:val="9"/>
        </w:numPr>
      </w:pPr>
      <w:r>
        <w:t xml:space="preserve">In the </w:t>
      </w:r>
      <w:r w:rsidRPr="0028438A">
        <w:rPr>
          <w:b/>
          <w:bCs/>
        </w:rPr>
        <w:t>Inspector</w:t>
      </w:r>
      <w:r>
        <w:t xml:space="preserve"> on the right of the screen, set </w:t>
      </w:r>
      <w:r w:rsidR="00117E66">
        <w:t>text</w:t>
      </w:r>
      <w:r w:rsidR="00190DAF">
        <w:t xml:space="preserve"> to </w:t>
      </w:r>
      <w:r w:rsidR="00C37318">
        <w:t>What kind of animal is a chameleon?</w:t>
      </w:r>
    </w:p>
    <w:p w14:paraId="231A0F93" w14:textId="0F1478DC" w:rsidR="0028438A" w:rsidRDefault="00DB3369" w:rsidP="0028438A">
      <w:pPr>
        <w:pStyle w:val="ListParagraph"/>
      </w:pPr>
      <w:r w:rsidRPr="00DB3369">
        <w:drawing>
          <wp:inline distT="0" distB="0" distL="0" distR="0" wp14:anchorId="1F6D5156" wp14:editId="37E4FB72">
            <wp:extent cx="1762125" cy="1337672"/>
            <wp:effectExtent l="0" t="0" r="0" b="0"/>
            <wp:docPr id="6657619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761971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771246" cy="1344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8CE4E" w14:textId="77777777" w:rsidR="0028438A" w:rsidRDefault="0028438A" w:rsidP="0028438A">
      <w:pPr>
        <w:pStyle w:val="ListParagraph"/>
      </w:pPr>
    </w:p>
    <w:p w14:paraId="7B97B932" w14:textId="0CCEDF78" w:rsidR="00A13BF2" w:rsidRDefault="00A13BF2" w:rsidP="00A13BF2">
      <w:pPr>
        <w:pStyle w:val="ListParagraph"/>
        <w:numPr>
          <w:ilvl w:val="0"/>
          <w:numId w:val="9"/>
        </w:numPr>
      </w:pPr>
      <w:r>
        <w:t xml:space="preserve">Add a </w:t>
      </w:r>
      <w:r w:rsidR="008A7F28">
        <w:rPr>
          <w:b/>
          <w:bCs/>
        </w:rPr>
        <w:t>Button</w:t>
      </w:r>
      <w:r>
        <w:t xml:space="preserve"> node as a child of Control</w:t>
      </w:r>
      <w:r w:rsidR="006475C4">
        <w:t>, and position it under the textedit object.</w:t>
      </w:r>
    </w:p>
    <w:p w14:paraId="2BD21EA3" w14:textId="75265F99" w:rsidR="006475C4" w:rsidRDefault="00D654AC" w:rsidP="00D654AC">
      <w:pPr>
        <w:pStyle w:val="ListParagraph"/>
      </w:pPr>
      <w:r w:rsidRPr="00D654AC">
        <w:drawing>
          <wp:inline distT="0" distB="0" distL="0" distR="0" wp14:anchorId="5C2E5A28" wp14:editId="6796984A">
            <wp:extent cx="1447037" cy="476250"/>
            <wp:effectExtent l="0" t="0" r="1270" b="0"/>
            <wp:docPr id="785527863" name="Picture 1" descr="A black rectangular object with re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527863" name="Picture 1" descr="A black rectangular object with red dots&#10;&#10;Description automatically generated"/>
                    <pic:cNvPicPr/>
                  </pic:nvPicPr>
                  <pic:blipFill rotWithShape="1">
                    <a:blip r:embed="rId40"/>
                    <a:srcRect t="-1" b="11139"/>
                    <a:stretch/>
                  </pic:blipFill>
                  <pic:spPr bwMode="auto">
                    <a:xfrm>
                      <a:off x="0" y="0"/>
                      <a:ext cx="1447037" cy="476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03E99E" w14:textId="77777777" w:rsidR="00D654AC" w:rsidRDefault="00D654AC" w:rsidP="00D654AC">
      <w:pPr>
        <w:pStyle w:val="ListParagraph"/>
      </w:pPr>
    </w:p>
    <w:p w14:paraId="21AA24E9" w14:textId="65945B3E" w:rsidR="0083274E" w:rsidRDefault="007F55CD" w:rsidP="007F55CD">
      <w:pPr>
        <w:pStyle w:val="ListParagraph"/>
        <w:numPr>
          <w:ilvl w:val="0"/>
          <w:numId w:val="9"/>
        </w:numPr>
      </w:pPr>
      <w:r>
        <w:t>Open</w:t>
      </w:r>
      <w:r w:rsidR="00470144">
        <w:t xml:space="preserve"> the Node tab on the right top of the screen</w:t>
      </w:r>
      <w:r>
        <w:t xml:space="preserve"> and connect the </w:t>
      </w:r>
      <w:r>
        <w:rPr>
          <w:b/>
          <w:bCs/>
        </w:rPr>
        <w:t>pressed()</w:t>
      </w:r>
      <w:r>
        <w:t xml:space="preserve"> signal.</w:t>
      </w:r>
    </w:p>
    <w:p w14:paraId="3D0CF877" w14:textId="0BA4BC87" w:rsidR="007F55CD" w:rsidRDefault="00E72780" w:rsidP="007F55CD">
      <w:pPr>
        <w:pStyle w:val="ListParagraph"/>
      </w:pPr>
      <w:r w:rsidRPr="00E72780">
        <w:drawing>
          <wp:inline distT="0" distB="0" distL="0" distR="0" wp14:anchorId="49E13BCB" wp14:editId="5F085F51">
            <wp:extent cx="2009704" cy="325755"/>
            <wp:effectExtent l="0" t="0" r="0" b="0"/>
            <wp:docPr id="10637669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76698" name="Picture 1" descr="A screen shot of a computer&#10;&#10;Description automatically generated"/>
                    <pic:cNvPicPr/>
                  </pic:nvPicPr>
                  <pic:blipFill rotWithShape="1">
                    <a:blip r:embed="rId41"/>
                    <a:srcRect t="22624"/>
                    <a:stretch/>
                  </pic:blipFill>
                  <pic:spPr bwMode="auto">
                    <a:xfrm>
                      <a:off x="0" y="0"/>
                      <a:ext cx="2035405" cy="3299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A4B4F9" w14:textId="77777777" w:rsidR="007F55CD" w:rsidRDefault="007F55CD" w:rsidP="007F55CD">
      <w:pPr>
        <w:pStyle w:val="ListParagraph"/>
      </w:pPr>
    </w:p>
    <w:p w14:paraId="503DEF7F" w14:textId="452ED4C0" w:rsidR="00A20438" w:rsidRDefault="00A20438" w:rsidP="00A20438">
      <w:pPr>
        <w:pStyle w:val="ListParagraph"/>
        <w:numPr>
          <w:ilvl w:val="0"/>
          <w:numId w:val="9"/>
        </w:numPr>
      </w:pPr>
      <w:r>
        <w:t>At the bottom of the code that appears, delete the word pass and instead enter this code:</w:t>
      </w:r>
    </w:p>
    <w:p w14:paraId="6D33CF27" w14:textId="6A8CD34D" w:rsidR="00F4101B" w:rsidRDefault="00F4101B" w:rsidP="00F4101B">
      <w:pPr>
        <w:pStyle w:val="ListParagraph"/>
      </w:pPr>
      <w:r w:rsidRPr="00F4101B">
        <w:drawing>
          <wp:inline distT="0" distB="0" distL="0" distR="0" wp14:anchorId="37933406" wp14:editId="6932821F">
            <wp:extent cx="2219325" cy="835068"/>
            <wp:effectExtent l="0" t="0" r="0" b="3175"/>
            <wp:docPr id="100696622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966224" name="Picture 1" descr="A screen shot of a computer cod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27522" cy="838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D194E" w14:textId="1CE1233D" w:rsidR="00501BEA" w:rsidRPr="00501BEA" w:rsidRDefault="00501BEA" w:rsidP="00501BEA">
      <w:pPr>
        <w:pStyle w:val="ListParagraph"/>
        <w:ind w:left="144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 w14:paraId="4EFC3C24" w14:textId="5C6B9C20" w:rsidR="00E42D60" w:rsidRDefault="00226CF7" w:rsidP="00A13BF2">
      <w:pPr>
        <w:pStyle w:val="ListParagraph"/>
        <w:numPr>
          <w:ilvl w:val="0"/>
          <w:numId w:val="9"/>
        </w:numPr>
      </w:pPr>
      <w:r>
        <w:t xml:space="preserve">Run the scene </w:t>
      </w:r>
      <w:r w:rsidRPr="00C6179C">
        <w:rPr>
          <w:noProof/>
        </w:rPr>
        <w:drawing>
          <wp:inline distT="0" distB="0" distL="0" distR="0" wp14:anchorId="458B258D" wp14:editId="062C7C1A">
            <wp:extent cx="276264" cy="190527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6264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type in the dark grey area and click the button, look in the Output box to see the result.</w:t>
      </w:r>
    </w:p>
    <w:p w14:paraId="185B3432" w14:textId="77777777" w:rsidR="00A83C98" w:rsidRDefault="00A83C98" w:rsidP="0007792D"/>
    <w:p w14:paraId="5E7C49E3" w14:textId="66E57F7A" w:rsidR="00C21337" w:rsidRDefault="00C21337" w:rsidP="00173294">
      <w:pPr>
        <w:pStyle w:val="Heading1"/>
      </w:pPr>
      <w:r>
        <w:t>Reflection:</w:t>
      </w:r>
      <w:r w:rsidR="001B2235">
        <w:t xml:space="preserve"> Do </w:t>
      </w:r>
      <w:r w:rsidR="00FD5A2A">
        <w:t>I</w:t>
      </w:r>
      <w:r w:rsidR="001B2235">
        <w:t xml:space="preserve"> know how to…</w:t>
      </w:r>
    </w:p>
    <w:p w14:paraId="64AECCB4" w14:textId="119DE253" w:rsidR="001B2235" w:rsidRPr="003859DF" w:rsidRDefault="001B2235" w:rsidP="001B2235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3859DF">
        <w:rPr>
          <w:sz w:val="28"/>
          <w:szCs w:val="28"/>
        </w:rPr>
        <w:t xml:space="preserve">create and save a </w:t>
      </w:r>
      <w:r w:rsidRPr="003859DF">
        <w:rPr>
          <w:b/>
          <w:bCs/>
          <w:sz w:val="28"/>
          <w:szCs w:val="28"/>
        </w:rPr>
        <w:t>new scene</w:t>
      </w:r>
      <w:r w:rsidRPr="003859DF">
        <w:rPr>
          <w:sz w:val="28"/>
          <w:szCs w:val="28"/>
        </w:rPr>
        <w:t xml:space="preserve"> in Godot</w:t>
      </w:r>
      <w:r w:rsidR="00FD5A2A" w:rsidRPr="003859DF">
        <w:rPr>
          <w:sz w:val="28"/>
          <w:szCs w:val="28"/>
        </w:rPr>
        <w:t>?</w:t>
      </w:r>
    </w:p>
    <w:p w14:paraId="20F00F00" w14:textId="774E3078" w:rsidR="001B2235" w:rsidRPr="003859DF" w:rsidRDefault="001B2235" w:rsidP="001B2235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3859DF">
        <w:rPr>
          <w:b/>
          <w:bCs/>
          <w:sz w:val="28"/>
          <w:szCs w:val="28"/>
        </w:rPr>
        <w:t>attach a script</w:t>
      </w:r>
      <w:r w:rsidRPr="003859DF">
        <w:rPr>
          <w:sz w:val="28"/>
          <w:szCs w:val="28"/>
        </w:rPr>
        <w:t xml:space="preserve"> and </w:t>
      </w:r>
      <w:r w:rsidR="002E07AB" w:rsidRPr="003859DF">
        <w:rPr>
          <w:sz w:val="28"/>
          <w:szCs w:val="28"/>
        </w:rPr>
        <w:t>enter code correctly</w:t>
      </w:r>
      <w:r w:rsidR="00FD5A2A" w:rsidRPr="003859DF">
        <w:rPr>
          <w:sz w:val="28"/>
          <w:szCs w:val="28"/>
        </w:rPr>
        <w:t>?</w:t>
      </w:r>
    </w:p>
    <w:p w14:paraId="347C4546" w14:textId="46A80A9F" w:rsidR="001B2235" w:rsidRPr="003859DF" w:rsidRDefault="001B2235" w:rsidP="001B2235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3859DF">
        <w:rPr>
          <w:b/>
          <w:bCs/>
          <w:sz w:val="28"/>
          <w:szCs w:val="28"/>
        </w:rPr>
        <w:t>run</w:t>
      </w:r>
      <w:r w:rsidRPr="003859DF">
        <w:rPr>
          <w:sz w:val="28"/>
          <w:szCs w:val="28"/>
        </w:rPr>
        <w:t xml:space="preserve"> a scene and check the </w:t>
      </w:r>
      <w:r w:rsidRPr="003859DF">
        <w:rPr>
          <w:b/>
          <w:bCs/>
          <w:sz w:val="28"/>
          <w:szCs w:val="28"/>
        </w:rPr>
        <w:t>output</w:t>
      </w:r>
      <w:r w:rsidR="00FD5A2A" w:rsidRPr="003859DF">
        <w:rPr>
          <w:sz w:val="28"/>
          <w:szCs w:val="28"/>
        </w:rPr>
        <w:t>?</w:t>
      </w:r>
    </w:p>
    <w:p w14:paraId="1E7A52D7" w14:textId="5ABB06C0" w:rsidR="001B2235" w:rsidRPr="003859DF" w:rsidRDefault="001B2235" w:rsidP="001B2235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3859DF">
        <w:rPr>
          <w:b/>
          <w:bCs/>
          <w:sz w:val="28"/>
          <w:szCs w:val="28"/>
        </w:rPr>
        <w:t>add a child node</w:t>
      </w:r>
      <w:r w:rsidRPr="003859DF">
        <w:rPr>
          <w:sz w:val="28"/>
          <w:szCs w:val="28"/>
        </w:rPr>
        <w:t xml:space="preserve"> and position it in the scene</w:t>
      </w:r>
      <w:r w:rsidR="002E07AB" w:rsidRPr="003859DF">
        <w:rPr>
          <w:sz w:val="28"/>
          <w:szCs w:val="28"/>
        </w:rPr>
        <w:t>?</w:t>
      </w:r>
    </w:p>
    <w:p w14:paraId="55C8D5B9" w14:textId="0E3AB49F" w:rsidR="001B2235" w:rsidRPr="003859DF" w:rsidRDefault="001B2235" w:rsidP="001B2235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3859DF">
        <w:rPr>
          <w:b/>
          <w:bCs/>
          <w:sz w:val="28"/>
          <w:szCs w:val="28"/>
        </w:rPr>
        <w:t>connect a signal</w:t>
      </w:r>
      <w:r w:rsidRPr="003859DF">
        <w:rPr>
          <w:sz w:val="28"/>
          <w:szCs w:val="28"/>
        </w:rPr>
        <w:t xml:space="preserve"> to a script</w:t>
      </w:r>
      <w:r w:rsidR="002E07AB" w:rsidRPr="003859DF">
        <w:rPr>
          <w:sz w:val="28"/>
          <w:szCs w:val="28"/>
        </w:rPr>
        <w:t>?</w:t>
      </w:r>
    </w:p>
    <w:p w14:paraId="2ECA8F22" w14:textId="77777777" w:rsidR="001B2235" w:rsidRPr="001B2235" w:rsidRDefault="001B2235" w:rsidP="001B2235"/>
    <w:p w14:paraId="4B3BDFF8" w14:textId="77777777" w:rsidR="001B2235" w:rsidRPr="001B2235" w:rsidRDefault="001B2235" w:rsidP="001B2235"/>
    <w:p w14:paraId="6CCBF538" w14:textId="526DEF25" w:rsidR="00FF59F7" w:rsidRPr="00EA70CC" w:rsidRDefault="00FF59F7" w:rsidP="00173294">
      <w:pPr>
        <w:pStyle w:val="Heading1"/>
      </w:pPr>
      <w:r w:rsidRPr="00EA70CC">
        <w:t>Challenge:</w:t>
      </w:r>
      <w:r w:rsidR="00EF094B" w:rsidRPr="00EA70CC">
        <w:t xml:space="preserve"> </w:t>
      </w:r>
      <w:r w:rsidR="009B6356" w:rsidRPr="00EA70CC">
        <w:t xml:space="preserve">Make a </w:t>
      </w:r>
      <w:r w:rsidR="009F2E5C" w:rsidRPr="00EA70CC">
        <w:t>“</w:t>
      </w:r>
      <w:r w:rsidR="00EF094B" w:rsidRPr="00EA70CC">
        <w:t>Guess the number</w:t>
      </w:r>
      <w:r w:rsidR="009F2E5C" w:rsidRPr="00EA70CC">
        <w:t>” game</w:t>
      </w:r>
    </w:p>
    <w:p w14:paraId="13834C1F" w14:textId="774C9CC4" w:rsidR="00EA70CC" w:rsidRPr="002F3B52" w:rsidRDefault="00EA70CC" w:rsidP="00C93E0A">
      <w:r>
        <w:t>Make a game where the computer secretly chooses a number and the player tries to guess it.</w:t>
      </w:r>
      <w:r w:rsidR="00C93E0A">
        <w:t xml:space="preserve"> </w:t>
      </w:r>
      <w:r>
        <w:t>If the</w:t>
      </w:r>
      <w:r w:rsidR="00FE3836">
        <w:t xml:space="preserve"> player guesses</w:t>
      </w:r>
      <w:r>
        <w:t xml:space="preserve"> too high, the programs should </w:t>
      </w:r>
      <w:r w:rsidR="00CD2CF7">
        <w:t>print</w:t>
      </w:r>
      <w:r>
        <w:t xml:space="preserve"> “Too high!” and </w:t>
      </w:r>
      <w:r w:rsidR="00CD2CF7">
        <w:t>if the</w:t>
      </w:r>
      <w:r w:rsidR="00FE3836">
        <w:t xml:space="preserve"> player</w:t>
      </w:r>
      <w:r w:rsidR="00CD2CF7">
        <w:t xml:space="preserve"> guess</w:t>
      </w:r>
      <w:r w:rsidR="00FE3836">
        <w:t>es</w:t>
      </w:r>
      <w:r w:rsidR="00CD2CF7">
        <w:t xml:space="preserve"> too low the program should print “Too low!”</w:t>
      </w:r>
      <w:r w:rsidR="002F3B52">
        <w:t xml:space="preserve"> If the player guesses the number, print “Correct!”</w:t>
      </w:r>
    </w:p>
    <w:p w14:paraId="30A209A1" w14:textId="48313211" w:rsidR="009B6356" w:rsidRPr="009B6356" w:rsidRDefault="009B6356" w:rsidP="00EF094B">
      <w:pPr>
        <w:rPr>
          <w:i/>
          <w:iCs/>
        </w:rPr>
      </w:pPr>
      <w:r w:rsidRPr="009B6356">
        <w:rPr>
          <w:i/>
          <w:iCs/>
        </w:rPr>
        <w:t>Hints:</w:t>
      </w:r>
    </w:p>
    <w:p w14:paraId="2225258D" w14:textId="760F9407" w:rsidR="0032675A" w:rsidRPr="00D04C42" w:rsidRDefault="00114AE6" w:rsidP="00D04C42">
      <w:pPr>
        <w:pStyle w:val="ListParagraph"/>
        <w:numPr>
          <w:ilvl w:val="0"/>
          <w:numId w:val="10"/>
        </w:numPr>
        <w:rPr>
          <w:rFonts w:ascii="Courier New" w:hAnsi="Courier New" w:cs="Courier New"/>
        </w:rPr>
      </w:pPr>
      <w:r>
        <w:t>Create the random number by putting this line in the code:</w:t>
      </w:r>
      <w:r w:rsidR="003E6C54">
        <w:t xml:space="preserve"> </w:t>
      </w:r>
      <w:r>
        <w:br/>
      </w:r>
      <w:r w:rsidR="00394C28" w:rsidRPr="00394C28">
        <w:rPr>
          <w:rFonts w:ascii="Courier New" w:hAnsi="Courier New" w:cs="Courier New"/>
        </w:rPr>
        <w:drawing>
          <wp:inline distT="0" distB="0" distL="0" distR="0" wp14:anchorId="74C6CAF6" wp14:editId="09652263">
            <wp:extent cx="2838846" cy="238158"/>
            <wp:effectExtent l="0" t="0" r="0" b="9525"/>
            <wp:docPr id="57885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8500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65749" w14:textId="77777777" w:rsidR="002D3DC6" w:rsidRPr="008A0798" w:rsidRDefault="002D3DC6" w:rsidP="00606A5D">
      <w:pPr>
        <w:pStyle w:val="ListParagraph"/>
        <w:ind w:left="1440"/>
        <w:rPr>
          <w:rFonts w:ascii="Courier New" w:hAnsi="Courier New" w:cs="Courier New"/>
        </w:rPr>
      </w:pPr>
    </w:p>
    <w:p w14:paraId="2EA4F724" w14:textId="6D431A0D" w:rsidR="00B57DC6" w:rsidRDefault="005364C5" w:rsidP="00EF094B">
      <w:pPr>
        <w:pStyle w:val="ListParagraph"/>
        <w:numPr>
          <w:ilvl w:val="0"/>
          <w:numId w:val="10"/>
        </w:numPr>
      </w:pPr>
      <w:r>
        <w:t xml:space="preserve">In your </w:t>
      </w:r>
      <w:r w:rsidR="0057690A">
        <w:t>“</w:t>
      </w:r>
      <w:r>
        <w:t>if</w:t>
      </w:r>
      <w:r w:rsidR="0057690A">
        <w:t xml:space="preserve">” check, you can’t compare words with numbers so you’ll need to </w:t>
      </w:r>
      <w:r w:rsidR="00286C3B">
        <w:t xml:space="preserve">convert the </w:t>
      </w:r>
      <w:r w:rsidR="00EA70CC">
        <w:t>words to numbers</w:t>
      </w:r>
      <w:r w:rsidR="001D5288">
        <w:t xml:space="preserve"> using “int” like this:</w:t>
      </w:r>
    </w:p>
    <w:p w14:paraId="424B68AC" w14:textId="2EA44F86" w:rsidR="008838FB" w:rsidRDefault="00861817" w:rsidP="001D5288">
      <w:pPr>
        <w:pStyle w:val="ListParagraph"/>
        <w:ind w:left="1440"/>
        <w:rPr>
          <w:rFonts w:ascii="Courier New" w:hAnsi="Courier New" w:cs="Courier New"/>
        </w:rPr>
      </w:pPr>
      <w:r w:rsidRPr="00861817">
        <w:rPr>
          <w:rFonts w:ascii="Courier New" w:hAnsi="Courier New" w:cs="Courier New"/>
        </w:rPr>
        <w:drawing>
          <wp:inline distT="0" distB="0" distL="0" distR="0" wp14:anchorId="67152EFE" wp14:editId="32B8A91B">
            <wp:extent cx="3067478" cy="209579"/>
            <wp:effectExtent l="0" t="0" r="0" b="0"/>
            <wp:docPr id="1117918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918284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2BF79" w14:textId="39D7DCF1" w:rsidR="004233F4" w:rsidRPr="00173294" w:rsidRDefault="004233F4" w:rsidP="004233F4">
      <w:pPr>
        <w:rPr>
          <w:rFonts w:ascii="Courier New" w:hAnsi="Courier New" w:cs="Courier New"/>
        </w:rPr>
      </w:pPr>
    </w:p>
    <w:sectPr w:rsidR="004233F4" w:rsidRPr="001732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241B4" w14:textId="77777777" w:rsidR="002B6094" w:rsidRDefault="002B6094" w:rsidP="002B6094">
      <w:pPr>
        <w:spacing w:after="0" w:line="240" w:lineRule="auto"/>
      </w:pPr>
      <w:r>
        <w:separator/>
      </w:r>
    </w:p>
  </w:endnote>
  <w:endnote w:type="continuationSeparator" w:id="0">
    <w:p w14:paraId="756EB80D" w14:textId="77777777" w:rsidR="002B6094" w:rsidRDefault="002B6094" w:rsidP="002B6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4BE26" w14:textId="77777777" w:rsidR="002B6094" w:rsidRDefault="002B6094" w:rsidP="002B6094">
      <w:pPr>
        <w:spacing w:after="0" w:line="240" w:lineRule="auto"/>
      </w:pPr>
      <w:r>
        <w:separator/>
      </w:r>
    </w:p>
  </w:footnote>
  <w:footnote w:type="continuationSeparator" w:id="0">
    <w:p w14:paraId="1A973213" w14:textId="77777777" w:rsidR="002B6094" w:rsidRDefault="002B6094" w:rsidP="002B60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2EDA"/>
    <w:multiLevelType w:val="hybridMultilevel"/>
    <w:tmpl w:val="ECB472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0E74"/>
    <w:multiLevelType w:val="hybridMultilevel"/>
    <w:tmpl w:val="7848E2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36691"/>
    <w:multiLevelType w:val="hybridMultilevel"/>
    <w:tmpl w:val="3468C6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F1BF5"/>
    <w:multiLevelType w:val="hybridMultilevel"/>
    <w:tmpl w:val="562662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717217"/>
    <w:multiLevelType w:val="hybridMultilevel"/>
    <w:tmpl w:val="4C244F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276249"/>
    <w:multiLevelType w:val="hybridMultilevel"/>
    <w:tmpl w:val="4A3660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BB3A2B"/>
    <w:multiLevelType w:val="hybridMultilevel"/>
    <w:tmpl w:val="9EDCE6C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B7AF5"/>
    <w:multiLevelType w:val="hybridMultilevel"/>
    <w:tmpl w:val="AF0C0BD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A2645D"/>
    <w:multiLevelType w:val="hybridMultilevel"/>
    <w:tmpl w:val="781C58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CB59F6"/>
    <w:multiLevelType w:val="hybridMultilevel"/>
    <w:tmpl w:val="48F412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9C346C"/>
    <w:multiLevelType w:val="hybridMultilevel"/>
    <w:tmpl w:val="C148A1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D86AAB"/>
    <w:multiLevelType w:val="hybridMultilevel"/>
    <w:tmpl w:val="781C58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240C29"/>
    <w:multiLevelType w:val="hybridMultilevel"/>
    <w:tmpl w:val="4A3660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966A5E"/>
    <w:multiLevelType w:val="hybridMultilevel"/>
    <w:tmpl w:val="ECB472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2F45EC"/>
    <w:multiLevelType w:val="hybridMultilevel"/>
    <w:tmpl w:val="309AFF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541C7F"/>
    <w:multiLevelType w:val="hybridMultilevel"/>
    <w:tmpl w:val="201C3918"/>
    <w:lvl w:ilvl="0" w:tplc="E9726FD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3781979">
    <w:abstractNumId w:val="3"/>
  </w:num>
  <w:num w:numId="2" w16cid:durableId="1819221847">
    <w:abstractNumId w:val="4"/>
  </w:num>
  <w:num w:numId="3" w16cid:durableId="1523591790">
    <w:abstractNumId w:val="7"/>
  </w:num>
  <w:num w:numId="4" w16cid:durableId="594939932">
    <w:abstractNumId w:val="2"/>
  </w:num>
  <w:num w:numId="5" w16cid:durableId="1149321137">
    <w:abstractNumId w:val="10"/>
  </w:num>
  <w:num w:numId="6" w16cid:durableId="305555258">
    <w:abstractNumId w:val="6"/>
  </w:num>
  <w:num w:numId="7" w16cid:durableId="1605068582">
    <w:abstractNumId w:val="9"/>
  </w:num>
  <w:num w:numId="8" w16cid:durableId="1510287588">
    <w:abstractNumId w:val="11"/>
  </w:num>
  <w:num w:numId="9" w16cid:durableId="1997758417">
    <w:abstractNumId w:val="8"/>
  </w:num>
  <w:num w:numId="10" w16cid:durableId="1903128825">
    <w:abstractNumId w:val="1"/>
  </w:num>
  <w:num w:numId="11" w16cid:durableId="1480923250">
    <w:abstractNumId w:val="0"/>
  </w:num>
  <w:num w:numId="12" w16cid:durableId="1689024939">
    <w:abstractNumId w:val="13"/>
  </w:num>
  <w:num w:numId="13" w16cid:durableId="2140758108">
    <w:abstractNumId w:val="12"/>
  </w:num>
  <w:num w:numId="14" w16cid:durableId="1484541770">
    <w:abstractNumId w:val="5"/>
  </w:num>
  <w:num w:numId="15" w16cid:durableId="1489635997">
    <w:abstractNumId w:val="15"/>
  </w:num>
  <w:num w:numId="16" w16cid:durableId="10702688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zMDE1NjOzNLEwMDJV0lEKTi0uzszPAykwrgUAhrUnjywAAAA="/>
  </w:docVars>
  <w:rsids>
    <w:rsidRoot w:val="00887A7A"/>
    <w:rsid w:val="00004110"/>
    <w:rsid w:val="000111D3"/>
    <w:rsid w:val="0001155A"/>
    <w:rsid w:val="00013E40"/>
    <w:rsid w:val="00020B6F"/>
    <w:rsid w:val="000235B5"/>
    <w:rsid w:val="00040E99"/>
    <w:rsid w:val="000429EA"/>
    <w:rsid w:val="0005201D"/>
    <w:rsid w:val="00053E97"/>
    <w:rsid w:val="000555FB"/>
    <w:rsid w:val="00072474"/>
    <w:rsid w:val="0007792D"/>
    <w:rsid w:val="0008286C"/>
    <w:rsid w:val="00090CD1"/>
    <w:rsid w:val="000A04AE"/>
    <w:rsid w:val="000B586A"/>
    <w:rsid w:val="000C61C4"/>
    <w:rsid w:val="000C7D15"/>
    <w:rsid w:val="000D213E"/>
    <w:rsid w:val="000D26A6"/>
    <w:rsid w:val="000E0F19"/>
    <w:rsid w:val="000E5BD4"/>
    <w:rsid w:val="000F11C1"/>
    <w:rsid w:val="0010507A"/>
    <w:rsid w:val="00114AE6"/>
    <w:rsid w:val="00117E66"/>
    <w:rsid w:val="001601C3"/>
    <w:rsid w:val="00164B25"/>
    <w:rsid w:val="00173294"/>
    <w:rsid w:val="00190DAF"/>
    <w:rsid w:val="001B076D"/>
    <w:rsid w:val="001B2235"/>
    <w:rsid w:val="001B3591"/>
    <w:rsid w:val="001C3BCB"/>
    <w:rsid w:val="001D03CB"/>
    <w:rsid w:val="001D5288"/>
    <w:rsid w:val="001E0BBD"/>
    <w:rsid w:val="001E1C9B"/>
    <w:rsid w:val="00226CF7"/>
    <w:rsid w:val="002349C6"/>
    <w:rsid w:val="002377F9"/>
    <w:rsid w:val="00255E03"/>
    <w:rsid w:val="00281041"/>
    <w:rsid w:val="0028438A"/>
    <w:rsid w:val="00286C3B"/>
    <w:rsid w:val="002B20A7"/>
    <w:rsid w:val="002B6094"/>
    <w:rsid w:val="002B6C20"/>
    <w:rsid w:val="002B7E0C"/>
    <w:rsid w:val="002C12A2"/>
    <w:rsid w:val="002C58F6"/>
    <w:rsid w:val="002D3DC6"/>
    <w:rsid w:val="002E07AB"/>
    <w:rsid w:val="002F231B"/>
    <w:rsid w:val="002F3B52"/>
    <w:rsid w:val="00310B08"/>
    <w:rsid w:val="003114B9"/>
    <w:rsid w:val="0032675A"/>
    <w:rsid w:val="003314C2"/>
    <w:rsid w:val="003367BF"/>
    <w:rsid w:val="003435CB"/>
    <w:rsid w:val="00350389"/>
    <w:rsid w:val="00351A28"/>
    <w:rsid w:val="0036127E"/>
    <w:rsid w:val="00361C91"/>
    <w:rsid w:val="0036235A"/>
    <w:rsid w:val="00377EA8"/>
    <w:rsid w:val="0038040F"/>
    <w:rsid w:val="00380DE0"/>
    <w:rsid w:val="00384B80"/>
    <w:rsid w:val="003859DF"/>
    <w:rsid w:val="003864C3"/>
    <w:rsid w:val="00394C28"/>
    <w:rsid w:val="003954AA"/>
    <w:rsid w:val="003961E9"/>
    <w:rsid w:val="003B2610"/>
    <w:rsid w:val="003E01AB"/>
    <w:rsid w:val="003E1091"/>
    <w:rsid w:val="003E2DCB"/>
    <w:rsid w:val="003E6394"/>
    <w:rsid w:val="003E6C54"/>
    <w:rsid w:val="00404125"/>
    <w:rsid w:val="00404EAE"/>
    <w:rsid w:val="0042257A"/>
    <w:rsid w:val="004233F4"/>
    <w:rsid w:val="004325A4"/>
    <w:rsid w:val="004334BF"/>
    <w:rsid w:val="004524EF"/>
    <w:rsid w:val="00470144"/>
    <w:rsid w:val="0047307D"/>
    <w:rsid w:val="0047568E"/>
    <w:rsid w:val="00477879"/>
    <w:rsid w:val="004874B4"/>
    <w:rsid w:val="004A0635"/>
    <w:rsid w:val="004A7DAF"/>
    <w:rsid w:val="004D3AEF"/>
    <w:rsid w:val="004E2E60"/>
    <w:rsid w:val="004E37F9"/>
    <w:rsid w:val="004E5CB4"/>
    <w:rsid w:val="004F12F5"/>
    <w:rsid w:val="004F4385"/>
    <w:rsid w:val="00501BEA"/>
    <w:rsid w:val="00510A33"/>
    <w:rsid w:val="005202CD"/>
    <w:rsid w:val="00524090"/>
    <w:rsid w:val="005364C5"/>
    <w:rsid w:val="00537CF6"/>
    <w:rsid w:val="00543E53"/>
    <w:rsid w:val="00544FBE"/>
    <w:rsid w:val="005536D5"/>
    <w:rsid w:val="005655D7"/>
    <w:rsid w:val="0057690A"/>
    <w:rsid w:val="0058388E"/>
    <w:rsid w:val="0059094F"/>
    <w:rsid w:val="005B5313"/>
    <w:rsid w:val="005C0472"/>
    <w:rsid w:val="005C65EF"/>
    <w:rsid w:val="005F76F2"/>
    <w:rsid w:val="005F7C92"/>
    <w:rsid w:val="00606A5D"/>
    <w:rsid w:val="00622B43"/>
    <w:rsid w:val="006259A7"/>
    <w:rsid w:val="00647137"/>
    <w:rsid w:val="006475C4"/>
    <w:rsid w:val="00666611"/>
    <w:rsid w:val="00673F31"/>
    <w:rsid w:val="0067486C"/>
    <w:rsid w:val="00691865"/>
    <w:rsid w:val="006927DB"/>
    <w:rsid w:val="00692FA6"/>
    <w:rsid w:val="00693BEF"/>
    <w:rsid w:val="006C43C2"/>
    <w:rsid w:val="006F5397"/>
    <w:rsid w:val="00702E9F"/>
    <w:rsid w:val="00705415"/>
    <w:rsid w:val="00705A76"/>
    <w:rsid w:val="00725EC5"/>
    <w:rsid w:val="00734A89"/>
    <w:rsid w:val="007439EA"/>
    <w:rsid w:val="00746B99"/>
    <w:rsid w:val="00754C03"/>
    <w:rsid w:val="00754CAC"/>
    <w:rsid w:val="007560E6"/>
    <w:rsid w:val="007610EE"/>
    <w:rsid w:val="0076224C"/>
    <w:rsid w:val="007710A0"/>
    <w:rsid w:val="007733B7"/>
    <w:rsid w:val="007A0252"/>
    <w:rsid w:val="007D1BB6"/>
    <w:rsid w:val="007D5015"/>
    <w:rsid w:val="007D6E93"/>
    <w:rsid w:val="007E53A5"/>
    <w:rsid w:val="007E5E7B"/>
    <w:rsid w:val="007F3BA3"/>
    <w:rsid w:val="007F47E1"/>
    <w:rsid w:val="007F55CD"/>
    <w:rsid w:val="00802C34"/>
    <w:rsid w:val="00803B4D"/>
    <w:rsid w:val="00804BE2"/>
    <w:rsid w:val="00804C8F"/>
    <w:rsid w:val="0081450D"/>
    <w:rsid w:val="00816F5F"/>
    <w:rsid w:val="00825AC8"/>
    <w:rsid w:val="0082669D"/>
    <w:rsid w:val="00827358"/>
    <w:rsid w:val="00831F8F"/>
    <w:rsid w:val="0083274E"/>
    <w:rsid w:val="00850DDB"/>
    <w:rsid w:val="00851E14"/>
    <w:rsid w:val="00861817"/>
    <w:rsid w:val="00866B87"/>
    <w:rsid w:val="00877F68"/>
    <w:rsid w:val="008838FB"/>
    <w:rsid w:val="00887A7A"/>
    <w:rsid w:val="008A0798"/>
    <w:rsid w:val="008A4239"/>
    <w:rsid w:val="008A7F28"/>
    <w:rsid w:val="008B5A7A"/>
    <w:rsid w:val="008E2F1C"/>
    <w:rsid w:val="008E58E0"/>
    <w:rsid w:val="008F1427"/>
    <w:rsid w:val="008F3F9C"/>
    <w:rsid w:val="00910A37"/>
    <w:rsid w:val="00914680"/>
    <w:rsid w:val="00946EBF"/>
    <w:rsid w:val="0094708B"/>
    <w:rsid w:val="00963988"/>
    <w:rsid w:val="00963DEA"/>
    <w:rsid w:val="00965590"/>
    <w:rsid w:val="009B2627"/>
    <w:rsid w:val="009B5883"/>
    <w:rsid w:val="009B6356"/>
    <w:rsid w:val="009C1E15"/>
    <w:rsid w:val="009C7A37"/>
    <w:rsid w:val="009D0902"/>
    <w:rsid w:val="009D286F"/>
    <w:rsid w:val="009D32B1"/>
    <w:rsid w:val="009F2E5C"/>
    <w:rsid w:val="009F449C"/>
    <w:rsid w:val="00A10DDD"/>
    <w:rsid w:val="00A13BF2"/>
    <w:rsid w:val="00A20438"/>
    <w:rsid w:val="00A42BB9"/>
    <w:rsid w:val="00A52C8B"/>
    <w:rsid w:val="00A52D23"/>
    <w:rsid w:val="00A53AE2"/>
    <w:rsid w:val="00A63245"/>
    <w:rsid w:val="00A72921"/>
    <w:rsid w:val="00A7440D"/>
    <w:rsid w:val="00A74DD8"/>
    <w:rsid w:val="00A83C98"/>
    <w:rsid w:val="00A8653E"/>
    <w:rsid w:val="00AA67A1"/>
    <w:rsid w:val="00AC0A5D"/>
    <w:rsid w:val="00AC1443"/>
    <w:rsid w:val="00AD1728"/>
    <w:rsid w:val="00AE1F53"/>
    <w:rsid w:val="00AE3651"/>
    <w:rsid w:val="00AE5450"/>
    <w:rsid w:val="00AE7080"/>
    <w:rsid w:val="00B02143"/>
    <w:rsid w:val="00B239AF"/>
    <w:rsid w:val="00B44008"/>
    <w:rsid w:val="00B57DC6"/>
    <w:rsid w:val="00B66B30"/>
    <w:rsid w:val="00B73918"/>
    <w:rsid w:val="00BA118C"/>
    <w:rsid w:val="00BA25E3"/>
    <w:rsid w:val="00BB4753"/>
    <w:rsid w:val="00BC5758"/>
    <w:rsid w:val="00BE2E9C"/>
    <w:rsid w:val="00BF10DE"/>
    <w:rsid w:val="00BF22CF"/>
    <w:rsid w:val="00BF4FF0"/>
    <w:rsid w:val="00C02F11"/>
    <w:rsid w:val="00C17181"/>
    <w:rsid w:val="00C21337"/>
    <w:rsid w:val="00C30E3D"/>
    <w:rsid w:val="00C31CA9"/>
    <w:rsid w:val="00C31FEA"/>
    <w:rsid w:val="00C37318"/>
    <w:rsid w:val="00C513AD"/>
    <w:rsid w:val="00C52A48"/>
    <w:rsid w:val="00C6179C"/>
    <w:rsid w:val="00C667E2"/>
    <w:rsid w:val="00C8005A"/>
    <w:rsid w:val="00C84C3F"/>
    <w:rsid w:val="00C93E0A"/>
    <w:rsid w:val="00C9483D"/>
    <w:rsid w:val="00C9506F"/>
    <w:rsid w:val="00CB7AA3"/>
    <w:rsid w:val="00CB7C54"/>
    <w:rsid w:val="00CC09C4"/>
    <w:rsid w:val="00CC3B3F"/>
    <w:rsid w:val="00CD1AC9"/>
    <w:rsid w:val="00CD2CF7"/>
    <w:rsid w:val="00CF031A"/>
    <w:rsid w:val="00CF6856"/>
    <w:rsid w:val="00D016DA"/>
    <w:rsid w:val="00D04C42"/>
    <w:rsid w:val="00D2459F"/>
    <w:rsid w:val="00D32245"/>
    <w:rsid w:val="00D35F01"/>
    <w:rsid w:val="00D41120"/>
    <w:rsid w:val="00D5470A"/>
    <w:rsid w:val="00D654AC"/>
    <w:rsid w:val="00D724B5"/>
    <w:rsid w:val="00D72FDF"/>
    <w:rsid w:val="00D829E6"/>
    <w:rsid w:val="00D93366"/>
    <w:rsid w:val="00D948A4"/>
    <w:rsid w:val="00D95D71"/>
    <w:rsid w:val="00DA25C6"/>
    <w:rsid w:val="00DB3369"/>
    <w:rsid w:val="00DC2998"/>
    <w:rsid w:val="00DC46AA"/>
    <w:rsid w:val="00DD3518"/>
    <w:rsid w:val="00DE426F"/>
    <w:rsid w:val="00E04249"/>
    <w:rsid w:val="00E04F93"/>
    <w:rsid w:val="00E05997"/>
    <w:rsid w:val="00E12069"/>
    <w:rsid w:val="00E17A73"/>
    <w:rsid w:val="00E276B5"/>
    <w:rsid w:val="00E27A9D"/>
    <w:rsid w:val="00E35854"/>
    <w:rsid w:val="00E378D0"/>
    <w:rsid w:val="00E42D60"/>
    <w:rsid w:val="00E502F6"/>
    <w:rsid w:val="00E633CE"/>
    <w:rsid w:val="00E700E3"/>
    <w:rsid w:val="00E72780"/>
    <w:rsid w:val="00EA70CC"/>
    <w:rsid w:val="00EB0593"/>
    <w:rsid w:val="00EB3FA0"/>
    <w:rsid w:val="00ED03F7"/>
    <w:rsid w:val="00ED363D"/>
    <w:rsid w:val="00EE049B"/>
    <w:rsid w:val="00EF0784"/>
    <w:rsid w:val="00EF094B"/>
    <w:rsid w:val="00F00514"/>
    <w:rsid w:val="00F00B97"/>
    <w:rsid w:val="00F013A5"/>
    <w:rsid w:val="00F04E28"/>
    <w:rsid w:val="00F07E84"/>
    <w:rsid w:val="00F12865"/>
    <w:rsid w:val="00F24552"/>
    <w:rsid w:val="00F24723"/>
    <w:rsid w:val="00F24CFA"/>
    <w:rsid w:val="00F4101B"/>
    <w:rsid w:val="00F41E1E"/>
    <w:rsid w:val="00F45DF8"/>
    <w:rsid w:val="00F603DF"/>
    <w:rsid w:val="00F60A32"/>
    <w:rsid w:val="00F60B3A"/>
    <w:rsid w:val="00F83711"/>
    <w:rsid w:val="00F85929"/>
    <w:rsid w:val="00F92271"/>
    <w:rsid w:val="00F94FA8"/>
    <w:rsid w:val="00FA14A6"/>
    <w:rsid w:val="00FA5E17"/>
    <w:rsid w:val="00FA757D"/>
    <w:rsid w:val="00FC0CD6"/>
    <w:rsid w:val="00FC3AC3"/>
    <w:rsid w:val="00FC6877"/>
    <w:rsid w:val="00FD3980"/>
    <w:rsid w:val="00FD5A2A"/>
    <w:rsid w:val="00FE05BF"/>
    <w:rsid w:val="00FE26FF"/>
    <w:rsid w:val="00FE3836"/>
    <w:rsid w:val="00FF03D9"/>
    <w:rsid w:val="00FF59F7"/>
    <w:rsid w:val="00FF7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2C7E6"/>
  <w15:chartTrackingRefBased/>
  <w15:docId w15:val="{0FD9F5A8-502F-459D-A086-06CA7DF06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32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2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507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724B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24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732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732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B60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094"/>
  </w:style>
  <w:style w:type="paragraph" w:styleId="Footer">
    <w:name w:val="footer"/>
    <w:basedOn w:val="Normal"/>
    <w:link w:val="FooterChar"/>
    <w:uiPriority w:val="99"/>
    <w:unhideWhenUsed/>
    <w:rsid w:val="002B60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0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9</TotalTime>
  <Pages>6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335</cp:revision>
  <dcterms:created xsi:type="dcterms:W3CDTF">2022-01-13T13:51:00Z</dcterms:created>
  <dcterms:modified xsi:type="dcterms:W3CDTF">2023-11-15T02:30:00Z</dcterms:modified>
</cp:coreProperties>
</file>